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C2F1B" w14:textId="77777777" w:rsidR="00162914" w:rsidRPr="00D61350" w:rsidRDefault="00704185" w:rsidP="006F66A0">
      <w:pPr>
        <w:pStyle w:val="Heading1"/>
        <w:jc w:val="center"/>
      </w:pPr>
      <w:r>
        <w:t>C# Web</w:t>
      </w:r>
      <w:r w:rsidR="00162914" w:rsidRPr="00D61350">
        <w:t xml:space="preserve"> Basics</w:t>
      </w:r>
      <w:r w:rsidR="006F66A0">
        <w:t xml:space="preserve"> </w:t>
      </w:r>
      <w:r w:rsidR="00162914" w:rsidRPr="00D61350">
        <w:t>Exam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E357C7">
        <w:t>26</w:t>
      </w:r>
      <w:r w:rsidR="00A73D9C" w:rsidRPr="005F3455">
        <w:t xml:space="preserve"> </w:t>
      </w:r>
      <w:r w:rsidR="00E357C7">
        <w:t>Jun</w:t>
      </w:r>
      <w:r w:rsidR="00A73D9C" w:rsidRPr="005F3455">
        <w:t xml:space="preserve"> 20</w:t>
      </w:r>
      <w:r w:rsidR="00E357C7">
        <w:t>21</w:t>
      </w:r>
    </w:p>
    <w:p w14:paraId="5DF7E2FE" w14:textId="77777777" w:rsidR="00F014F5" w:rsidRDefault="00A04B34" w:rsidP="00D61350">
      <w:pPr>
        <w:pStyle w:val="Heading1"/>
        <w:jc w:val="center"/>
      </w:pPr>
      <w:r>
        <w:t>Shared Trip</w:t>
      </w:r>
    </w:p>
    <w:p w14:paraId="09CC0F5B" w14:textId="31029879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BC3111">
        <w:rPr>
          <w:b/>
          <w:noProof/>
        </w:rPr>
        <w:t>bin</w:t>
      </w:r>
      <w:r>
        <w:rPr>
          <w:noProof/>
        </w:rPr>
        <w:t>"/"</w:t>
      </w:r>
      <w:r w:rsidRPr="00BC3111">
        <w:rPr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7475CACE" w14:textId="7C70DC1D" w:rsidR="00A33B74" w:rsidRDefault="00A04B34" w:rsidP="00D72B79">
      <w:pPr>
        <w:jc w:val="both"/>
      </w:pPr>
      <w:r>
        <w:rPr>
          <w:b/>
          <w:bCs/>
          <w:noProof/>
          <w:lang w:val="sq-AL"/>
        </w:rPr>
        <w:t>Shared Trip</w:t>
      </w:r>
      <w:r w:rsidR="00D26404">
        <w:rPr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560D47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>
        <w:rPr>
          <w:noProof/>
          <w:lang w:val="sq-AL"/>
        </w:rPr>
        <w:t>is used to create and book trips from point to point.</w:t>
      </w:r>
    </w:p>
    <w:p w14:paraId="65F23C3E" w14:textId="77777777" w:rsidR="00D26404" w:rsidRDefault="00D26404" w:rsidP="00D72B79">
      <w:pPr>
        <w:pStyle w:val="Heading2"/>
        <w:jc w:val="both"/>
      </w:pPr>
      <w:r>
        <w:t>Technological Requirements</w:t>
      </w:r>
    </w:p>
    <w:p w14:paraId="18FDF6A9" w14:textId="77777777" w:rsidR="00D26404" w:rsidRPr="00BC3000" w:rsidRDefault="00D26404" w:rsidP="00BC3000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the </w:t>
      </w:r>
      <w:r w:rsidR="00E357C7">
        <w:rPr>
          <w:b/>
          <w:noProof/>
          <w:sz w:val="24"/>
        </w:rPr>
        <w:t>MyWebServer</w:t>
      </w:r>
    </w:p>
    <w:p w14:paraId="61EC6698" w14:textId="7AD156AC" w:rsidR="00D26404" w:rsidRPr="004D5663" w:rsidRDefault="00D26404" w:rsidP="00BC3000">
      <w:pPr>
        <w:pStyle w:val="ListParagraph"/>
        <w:numPr>
          <w:ilvl w:val="0"/>
          <w:numId w:val="20"/>
        </w:numPr>
        <w:jc w:val="both"/>
        <w:rPr>
          <w:sz w:val="24"/>
        </w:rPr>
      </w:pPr>
      <w:r w:rsidRPr="00BC3000">
        <w:rPr>
          <w:sz w:val="24"/>
        </w:rPr>
        <w:t xml:space="preserve">Use </w:t>
      </w:r>
      <w:r w:rsidRPr="00BC3000">
        <w:rPr>
          <w:b/>
          <w:sz w:val="24"/>
        </w:rPr>
        <w:t>Entity Framework Core</w:t>
      </w:r>
      <w:r w:rsidR="008F1259">
        <w:rPr>
          <w:b/>
          <w:sz w:val="24"/>
          <w:lang w:val="bg-BG"/>
        </w:rPr>
        <w:t xml:space="preserve"> – </w:t>
      </w:r>
      <w:r w:rsidR="00E357C7">
        <w:rPr>
          <w:b/>
          <w:sz w:val="24"/>
        </w:rPr>
        <w:t>5.0.7</w:t>
      </w:r>
    </w:p>
    <w:p w14:paraId="449CE673" w14:textId="77777777" w:rsidR="00D26404" w:rsidRDefault="00D26404" w:rsidP="00D72B79">
      <w:pPr>
        <w:jc w:val="both"/>
      </w:pPr>
      <w:r>
        <w:t xml:space="preserve">The Technological Requirements are </w:t>
      </w:r>
      <w:r w:rsidRPr="00D26404">
        <w:rPr>
          <w:b/>
        </w:rPr>
        <w:t>ABSOLUTE</w:t>
      </w:r>
      <w:r>
        <w:t xml:space="preserve">. If you do not follow them, you will </w:t>
      </w:r>
      <w:r w:rsidRPr="00D26404">
        <w:rPr>
          <w:b/>
        </w:rPr>
        <w:t>NOT</w:t>
      </w:r>
      <w:r>
        <w:t xml:space="preserve"> be scored for other Requirements. </w:t>
      </w:r>
    </w:p>
    <w:p w14:paraId="5241A09E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ABBBB3E" w14:textId="77777777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4F0B1E4D" w14:textId="77777777" w:rsidR="00664E74" w:rsidRDefault="00664E74" w:rsidP="00D72B79">
      <w:pPr>
        <w:jc w:val="both"/>
        <w:rPr>
          <w:lang w:val="sq-AL"/>
        </w:rPr>
      </w:pPr>
      <w:r>
        <w:rPr>
          <w:lang w:val="sq-AL"/>
        </w:rPr>
        <w:t xml:space="preserve">The </w:t>
      </w:r>
      <w:r w:rsidRPr="005F0DE6">
        <w:rPr>
          <w:b/>
          <w:bCs/>
          <w:lang w:val="sq-AL"/>
        </w:rPr>
        <w:t>Database</w:t>
      </w:r>
      <w:r>
        <w:rPr>
          <w:lang w:val="sq-AL"/>
        </w:rPr>
        <w:t xml:space="preserve"> of </w:t>
      </w:r>
      <w:r w:rsidR="00A04B34">
        <w:rPr>
          <w:b/>
          <w:bCs/>
          <w:lang w:val="sq-AL"/>
        </w:rPr>
        <w:t>SharedTrip</w:t>
      </w:r>
      <w:r>
        <w:rPr>
          <w:lang w:val="sq-AL"/>
        </w:rPr>
        <w:t xml:space="preserve"> </w:t>
      </w:r>
      <w:r w:rsidR="00C96228">
        <w:rPr>
          <w:lang w:val="sq-AL"/>
        </w:rPr>
        <w:t>needs to</w:t>
      </w:r>
      <w:r>
        <w:rPr>
          <w:lang w:val="sq-AL"/>
        </w:rPr>
        <w:t xml:space="preserve"> support </w:t>
      </w:r>
      <w:r w:rsidR="006B39FC">
        <w:rPr>
          <w:b/>
          <w:bCs/>
          <w:lang w:val="sq-AL"/>
        </w:rPr>
        <w:t>3</w:t>
      </w:r>
      <w:r w:rsidRPr="005F0DE6">
        <w:rPr>
          <w:b/>
          <w:bCs/>
          <w:lang w:val="sq-AL"/>
        </w:rPr>
        <w:t xml:space="preserve"> entities</w:t>
      </w:r>
      <w:r w:rsidR="00166BEC">
        <w:rPr>
          <w:lang w:val="sq-AL"/>
        </w:rPr>
        <w:t>:</w:t>
      </w:r>
    </w:p>
    <w:p w14:paraId="78965593" w14:textId="77777777" w:rsidR="00FF26E8" w:rsidRPr="002B2C76" w:rsidRDefault="00B96EC7" w:rsidP="00D72B79">
      <w:pPr>
        <w:pStyle w:val="Heading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User</w:t>
      </w:r>
      <w:r w:rsidR="002B2C76">
        <w:rPr>
          <w:lang w:val="sq-AL"/>
        </w:rPr>
        <w:tab/>
      </w:r>
    </w:p>
    <w:p w14:paraId="3A5DCDEE" w14:textId="77777777" w:rsidR="001E5B0F" w:rsidRPr="00F75ABA" w:rsidRDefault="001E5B0F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r>
        <w:t xml:space="preserve">Has an </w:t>
      </w:r>
      <w:r w:rsidRPr="002B2C76">
        <w:rPr>
          <w:rStyle w:val="CodeChar"/>
        </w:rPr>
        <w:t>Id</w:t>
      </w:r>
      <w:r>
        <w:t xml:space="preserve"> – a </w:t>
      </w:r>
      <w:r w:rsidR="004D091D">
        <w:rPr>
          <w:b/>
          <w:bCs/>
        </w:rPr>
        <w:t>string</w:t>
      </w:r>
      <w:r w:rsidR="00F75ABA" w:rsidRPr="00BC018D">
        <w:rPr>
          <w:rFonts w:cstheme="minorHAnsi"/>
          <w:b/>
        </w:rPr>
        <w:t>, Primary Key</w:t>
      </w:r>
    </w:p>
    <w:p w14:paraId="3BB20219" w14:textId="77777777" w:rsidR="00251B91" w:rsidRPr="00F75ABA" w:rsidRDefault="00251B91" w:rsidP="00D72B79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Has a </w:t>
      </w:r>
      <w:r w:rsidRPr="00810929">
        <w:rPr>
          <w:rStyle w:val="CodeChar"/>
        </w:rPr>
        <w:t>Username</w:t>
      </w:r>
      <w:r w:rsidR="004D091D">
        <w:rPr>
          <w:rStyle w:val="CodeChar"/>
        </w:rPr>
        <w:t xml:space="preserve"> </w:t>
      </w:r>
      <w:r w:rsidR="004D091D" w:rsidRPr="004D091D">
        <w:rPr>
          <w:rStyle w:val="CodeChar"/>
          <w:rFonts w:asciiTheme="minorHAnsi" w:hAnsiTheme="minorHAnsi" w:cstheme="minorHAnsi"/>
          <w:b w:val="0"/>
        </w:rPr>
        <w:t xml:space="preserve">– a </w:t>
      </w:r>
      <w:r w:rsidR="004D091D" w:rsidRPr="004D091D">
        <w:rPr>
          <w:rStyle w:val="CodeChar"/>
          <w:rFonts w:asciiTheme="minorHAnsi" w:hAnsiTheme="minorHAnsi" w:cstheme="minorHAnsi"/>
        </w:rPr>
        <w:t>string</w:t>
      </w:r>
      <w:r w:rsidR="00F75ABA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BC018D">
        <w:t xml:space="preserve">with </w:t>
      </w:r>
      <w:r w:rsidR="00F75ABA" w:rsidRPr="00BC018D">
        <w:rPr>
          <w:b/>
        </w:rPr>
        <w:t>min length</w:t>
      </w:r>
      <w:r w:rsidR="00F75ABA" w:rsidRPr="00BC018D">
        <w:t xml:space="preserve"> </w:t>
      </w:r>
      <w:r w:rsidR="00F75ABA" w:rsidRPr="00BC018D">
        <w:rPr>
          <w:b/>
        </w:rPr>
        <w:t xml:space="preserve">5 </w:t>
      </w:r>
      <w:r w:rsidR="00F75ABA" w:rsidRPr="00BC018D">
        <w:t xml:space="preserve">and </w:t>
      </w:r>
      <w:r w:rsidR="00F75ABA" w:rsidRPr="00BC018D">
        <w:rPr>
          <w:b/>
        </w:rPr>
        <w:t>max length 20</w:t>
      </w:r>
      <w:r w:rsidR="00F75ABA" w:rsidRPr="00BC018D">
        <w:t xml:space="preserve"> (</w:t>
      </w:r>
      <w:r w:rsidR="00F75ABA" w:rsidRPr="00BC018D">
        <w:rPr>
          <w:rStyle w:val="Strong"/>
        </w:rPr>
        <w:t>required</w:t>
      </w:r>
      <w:r w:rsidR="00F75ABA" w:rsidRPr="00BC018D">
        <w:t>)</w:t>
      </w:r>
    </w:p>
    <w:p w14:paraId="37073C5E" w14:textId="77777777" w:rsidR="00F77DA3" w:rsidRPr="008F1183" w:rsidRDefault="00F77DA3" w:rsidP="00D72B79">
      <w:pPr>
        <w:pStyle w:val="ListParagraph"/>
        <w:numPr>
          <w:ilvl w:val="0"/>
          <w:numId w:val="4"/>
        </w:numPr>
        <w:jc w:val="both"/>
        <w:rPr>
          <w:b/>
        </w:rPr>
      </w:pPr>
      <w:r w:rsidRPr="00101E12">
        <w:t xml:space="preserve">Has an </w:t>
      </w:r>
      <w:r w:rsidRPr="00101E12">
        <w:rPr>
          <w:rStyle w:val="CodeChar"/>
        </w:rPr>
        <w:t>Email</w:t>
      </w:r>
      <w:r w:rsidR="00610E13">
        <w:rPr>
          <w:rStyle w:val="CodeChar"/>
        </w:rPr>
        <w:t xml:space="preserve"> -</w:t>
      </w:r>
      <w:r w:rsidR="00610E13" w:rsidRPr="00610E13">
        <w:rPr>
          <w:rStyle w:val="CodeChar"/>
          <w:rFonts w:asciiTheme="minorHAnsi" w:hAnsiTheme="minorHAnsi" w:cstheme="minorHAnsi"/>
          <w:b w:val="0"/>
        </w:rPr>
        <w:t xml:space="preserve"> </w:t>
      </w:r>
      <w:r w:rsidR="00610E13" w:rsidRPr="004D091D">
        <w:rPr>
          <w:rStyle w:val="CodeChar"/>
          <w:rFonts w:asciiTheme="minorHAnsi" w:hAnsiTheme="minorHAnsi" w:cstheme="minorHAnsi"/>
          <w:b w:val="0"/>
        </w:rPr>
        <w:t xml:space="preserve">a </w:t>
      </w:r>
      <w:r w:rsidR="00610E13" w:rsidRPr="004D091D">
        <w:rPr>
          <w:rStyle w:val="CodeChar"/>
          <w:rFonts w:asciiTheme="minorHAnsi" w:hAnsiTheme="minorHAnsi" w:cstheme="minorHAnsi"/>
        </w:rPr>
        <w:t>string</w:t>
      </w:r>
      <w:r w:rsidR="00F75ABA">
        <w:rPr>
          <w:rStyle w:val="CodeChar"/>
          <w:rFonts w:asciiTheme="minorHAnsi" w:hAnsiTheme="minorHAnsi" w:cstheme="minorHAnsi"/>
        </w:rPr>
        <w:t xml:space="preserve"> </w:t>
      </w:r>
      <w:r w:rsidR="00F75ABA">
        <w:t>(</w:t>
      </w:r>
      <w:r w:rsidR="00F75ABA" w:rsidRPr="00F75ABA">
        <w:rPr>
          <w:b/>
        </w:rPr>
        <w:t>required</w:t>
      </w:r>
      <w:r w:rsidR="00F75ABA">
        <w:t>)</w:t>
      </w:r>
    </w:p>
    <w:p w14:paraId="2BA3C056" w14:textId="77777777" w:rsidR="00F75ABA" w:rsidRDefault="00251B91" w:rsidP="00D72B79">
      <w:pPr>
        <w:pStyle w:val="ListParagraph"/>
        <w:numPr>
          <w:ilvl w:val="0"/>
          <w:numId w:val="17"/>
        </w:numPr>
        <w:jc w:val="both"/>
      </w:pPr>
      <w:r>
        <w:t xml:space="preserve">Has a </w:t>
      </w:r>
      <w:r w:rsidRPr="00810929">
        <w:rPr>
          <w:rStyle w:val="CodeChar"/>
        </w:rPr>
        <w:t>Password</w:t>
      </w:r>
      <w:r w:rsidR="00610E13">
        <w:rPr>
          <w:rStyle w:val="CodeChar"/>
        </w:rPr>
        <w:t xml:space="preserve"> –</w:t>
      </w:r>
      <w:r w:rsidR="00610E13" w:rsidRPr="00F75ABA">
        <w:rPr>
          <w:rStyle w:val="CodeChar"/>
          <w:rFonts w:asciiTheme="minorHAnsi" w:hAnsiTheme="minorHAnsi" w:cstheme="minorHAnsi"/>
        </w:rPr>
        <w:t xml:space="preserve"> </w:t>
      </w:r>
      <w:r w:rsidR="00F75ABA" w:rsidRPr="00BC018D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BC018D">
        <w:rPr>
          <w:rStyle w:val="CodeChar"/>
          <w:rFonts w:asciiTheme="minorHAnsi" w:hAnsiTheme="minorHAnsi" w:cstheme="minorHAnsi"/>
        </w:rPr>
        <w:t>string</w:t>
      </w:r>
      <w:r w:rsidR="009E63D0">
        <w:rPr>
          <w:rStyle w:val="CodeChar"/>
          <w:rFonts w:asciiTheme="minorHAnsi" w:hAnsiTheme="minorHAnsi" w:cstheme="minorHAnsi"/>
        </w:rPr>
        <w:t xml:space="preserve"> </w:t>
      </w:r>
      <w:r w:rsidR="009E63D0" w:rsidRPr="00BC018D">
        <w:t xml:space="preserve">with </w:t>
      </w:r>
      <w:r w:rsidR="009E63D0" w:rsidRPr="00BC018D">
        <w:rPr>
          <w:b/>
        </w:rPr>
        <w:t>min length</w:t>
      </w:r>
      <w:r w:rsidR="009E63D0" w:rsidRPr="00BC018D">
        <w:t xml:space="preserve"> </w:t>
      </w:r>
      <w:r w:rsidR="009E63D0">
        <w:rPr>
          <w:b/>
        </w:rPr>
        <w:t>6</w:t>
      </w:r>
      <w:r w:rsidR="009E63D0" w:rsidRPr="00BC018D">
        <w:rPr>
          <w:b/>
        </w:rPr>
        <w:t xml:space="preserve"> </w:t>
      </w:r>
      <w:r w:rsidR="009E63D0" w:rsidRPr="00BC018D">
        <w:t xml:space="preserve">and </w:t>
      </w:r>
      <w:r w:rsidR="009E63D0" w:rsidRPr="00BC018D">
        <w:rPr>
          <w:b/>
        </w:rPr>
        <w:t>max length 20</w:t>
      </w:r>
      <w:r w:rsidR="009E63D0" w:rsidRPr="00BC018D">
        <w:t xml:space="preserve"> </w:t>
      </w:r>
      <w:r w:rsidR="00F75ABA" w:rsidRPr="00BC018D">
        <w:rPr>
          <w:rStyle w:val="CodeChar"/>
          <w:rFonts w:asciiTheme="minorHAnsi" w:hAnsiTheme="minorHAnsi" w:cstheme="minorHAnsi"/>
        </w:rPr>
        <w:t xml:space="preserve"> </w:t>
      </w:r>
      <w:r w:rsidR="009E63D0">
        <w:rPr>
          <w:rStyle w:val="CodeChar"/>
          <w:rFonts w:asciiTheme="minorHAnsi" w:hAnsiTheme="minorHAnsi" w:cstheme="minorHAnsi"/>
        </w:rPr>
        <w:t>-</w:t>
      </w:r>
      <w:r w:rsidR="00F75ABA" w:rsidRPr="00BC018D">
        <w:rPr>
          <w:rStyle w:val="CodeChar"/>
          <w:rFonts w:asciiTheme="minorHAnsi" w:hAnsiTheme="minorHAnsi" w:cstheme="minorHAnsi"/>
        </w:rPr>
        <w:t xml:space="preserve"> hashed </w:t>
      </w:r>
      <w:r w:rsidR="00F75ABA" w:rsidRPr="00BC018D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BC018D">
        <w:t>(</w:t>
      </w:r>
      <w:r w:rsidR="00F75ABA" w:rsidRPr="00BC018D">
        <w:rPr>
          <w:rStyle w:val="Strong"/>
        </w:rPr>
        <w:t>required</w:t>
      </w:r>
      <w:r w:rsidR="00F75ABA" w:rsidRPr="00BC018D">
        <w:t>)</w:t>
      </w:r>
    </w:p>
    <w:p w14:paraId="44166315" w14:textId="77777777" w:rsidR="00A04B34" w:rsidRDefault="00A04B34" w:rsidP="00D72B79">
      <w:pPr>
        <w:pStyle w:val="ListParagraph"/>
        <w:numPr>
          <w:ilvl w:val="0"/>
          <w:numId w:val="17"/>
        </w:numPr>
        <w:jc w:val="both"/>
      </w:pPr>
      <w:r>
        <w:t xml:space="preserve">Has </w:t>
      </w:r>
      <w:r w:rsidRPr="00A04B34">
        <w:rPr>
          <w:b/>
        </w:rPr>
        <w:t>UserTrips</w:t>
      </w:r>
      <w:r>
        <w:t xml:space="preserve"> collection – a </w:t>
      </w:r>
      <w:r w:rsidRPr="00A04B34">
        <w:rPr>
          <w:b/>
        </w:rPr>
        <w:t>UserTrip</w:t>
      </w:r>
      <w:r>
        <w:t xml:space="preserve"> type</w:t>
      </w:r>
    </w:p>
    <w:p w14:paraId="29E3ED2E" w14:textId="77777777" w:rsidR="00722B98" w:rsidRDefault="00A04B34" w:rsidP="00D72B79">
      <w:pPr>
        <w:pStyle w:val="Heading3"/>
        <w:jc w:val="both"/>
        <w:rPr>
          <w:lang w:val="sq-AL"/>
        </w:rPr>
      </w:pPr>
      <w:r>
        <w:rPr>
          <w:lang w:val="sq-AL"/>
        </w:rPr>
        <w:t>Trip</w:t>
      </w:r>
    </w:p>
    <w:p w14:paraId="280EBB4E" w14:textId="77777777" w:rsidR="00722B98" w:rsidRPr="00F75ABA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r w:rsidRPr="00407D9E">
        <w:rPr>
          <w:lang w:val="sq-AL"/>
        </w:rPr>
        <w:t xml:space="preserve">Has an </w:t>
      </w:r>
      <w:r w:rsidRPr="00905A0C">
        <w:rPr>
          <w:rStyle w:val="CodeChar"/>
          <w:lang w:val="sq-AL"/>
        </w:rPr>
        <w:t>Id</w:t>
      </w:r>
      <w:r w:rsidRPr="00407D9E">
        <w:rPr>
          <w:lang w:val="sq-AL"/>
        </w:rPr>
        <w:t xml:space="preserve"> – a</w:t>
      </w:r>
      <w:r w:rsidR="00610E13">
        <w:rPr>
          <w:lang w:val="sq-AL"/>
        </w:rPr>
        <w:t xml:space="preserve"> </w:t>
      </w:r>
      <w:r w:rsidR="00610E13">
        <w:rPr>
          <w:b/>
          <w:lang w:val="sq-AL"/>
        </w:rPr>
        <w:t>s</w:t>
      </w:r>
      <w:r w:rsidRPr="00E61D60">
        <w:rPr>
          <w:b/>
          <w:lang w:val="sq-AL"/>
        </w:rPr>
        <w:t>tring</w:t>
      </w:r>
      <w:r w:rsidR="00F75ABA" w:rsidRPr="00BC018D">
        <w:rPr>
          <w:rFonts w:cstheme="minorHAnsi"/>
          <w:b/>
        </w:rPr>
        <w:t>, Primary Key</w:t>
      </w:r>
    </w:p>
    <w:p w14:paraId="58345EA6" w14:textId="77777777" w:rsidR="000E1EFE" w:rsidRDefault="000E1EFE" w:rsidP="00D72B79">
      <w:pPr>
        <w:pStyle w:val="ListParagraph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a </w:t>
      </w:r>
      <w:r w:rsidR="002B3A5A">
        <w:rPr>
          <w:rStyle w:val="CodeChar"/>
          <w:lang w:val="sq-AL"/>
        </w:rPr>
        <w:t>StartPoint</w:t>
      </w:r>
      <w:r w:rsidRPr="00407D9E">
        <w:rPr>
          <w:lang w:val="sq-AL"/>
        </w:rPr>
        <w:t xml:space="preserve"> – a </w:t>
      </w:r>
      <w:r w:rsidR="00F75ABA" w:rsidRPr="004D091D">
        <w:rPr>
          <w:rStyle w:val="CodeChar"/>
          <w:rFonts w:asciiTheme="minorHAnsi" w:hAnsiTheme="minorHAnsi" w:cstheme="minorHAnsi"/>
        </w:rPr>
        <w:t>string</w:t>
      </w:r>
      <w:r w:rsidR="00F75ABA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BC018D">
        <w:t>(</w:t>
      </w:r>
      <w:r w:rsidR="00F75ABA" w:rsidRPr="00BC018D">
        <w:rPr>
          <w:rStyle w:val="Strong"/>
        </w:rPr>
        <w:t>required</w:t>
      </w:r>
      <w:r w:rsidR="00F75ABA" w:rsidRPr="00BC018D">
        <w:t>)</w:t>
      </w:r>
    </w:p>
    <w:p w14:paraId="6C1FF2CC" w14:textId="77777777" w:rsidR="002B3A5A" w:rsidRPr="00F75ABA" w:rsidRDefault="002B3A5A" w:rsidP="002B3A5A">
      <w:pPr>
        <w:pStyle w:val="ListParagraph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a </w:t>
      </w:r>
      <w:r>
        <w:rPr>
          <w:rStyle w:val="CodeChar"/>
          <w:lang w:val="sq-AL"/>
        </w:rPr>
        <w:t>EndPoint</w:t>
      </w:r>
      <w:r w:rsidRPr="00407D9E">
        <w:rPr>
          <w:lang w:val="sq-AL"/>
        </w:rPr>
        <w:t xml:space="preserve"> – a </w:t>
      </w:r>
      <w:r w:rsidRPr="004D091D">
        <w:rPr>
          <w:rStyle w:val="CodeChar"/>
          <w:rFonts w:asciiTheme="minorHAnsi" w:hAnsiTheme="minorHAnsi" w:cstheme="minorHAnsi"/>
        </w:rPr>
        <w:t>string</w:t>
      </w:r>
      <w:r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BC018D">
        <w:t>(</w:t>
      </w:r>
      <w:r w:rsidRPr="00BC018D">
        <w:rPr>
          <w:rStyle w:val="Strong"/>
        </w:rPr>
        <w:t>required</w:t>
      </w:r>
      <w:r w:rsidRPr="00BC018D">
        <w:t>)</w:t>
      </w:r>
    </w:p>
    <w:p w14:paraId="20B27CEA" w14:textId="77777777" w:rsidR="00E357C7" w:rsidRDefault="002B3A5A" w:rsidP="00016E37">
      <w:pPr>
        <w:pStyle w:val="ListParagraph"/>
        <w:numPr>
          <w:ilvl w:val="0"/>
          <w:numId w:val="4"/>
        </w:numPr>
        <w:jc w:val="both"/>
      </w:pPr>
      <w:r w:rsidRPr="00E357C7">
        <w:rPr>
          <w:lang w:val="sq-AL"/>
        </w:rPr>
        <w:t xml:space="preserve">Has a </w:t>
      </w:r>
      <w:r w:rsidRPr="00E357C7">
        <w:rPr>
          <w:rStyle w:val="CodeChar"/>
          <w:lang w:val="sq-AL"/>
        </w:rPr>
        <w:t>DepartureTime</w:t>
      </w:r>
      <w:r w:rsidRPr="00E357C7">
        <w:rPr>
          <w:lang w:val="sq-AL"/>
        </w:rPr>
        <w:t xml:space="preserve"> – a </w:t>
      </w:r>
      <w:r w:rsidRPr="00E357C7">
        <w:rPr>
          <w:rStyle w:val="CodeChar"/>
          <w:rFonts w:asciiTheme="minorHAnsi" w:hAnsiTheme="minorHAnsi" w:cstheme="minorHAnsi"/>
        </w:rPr>
        <w:t>datetime</w:t>
      </w:r>
      <w:r w:rsidRPr="00E357C7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BC018D">
        <w:t>(</w:t>
      </w:r>
      <w:r w:rsidRPr="00BC018D">
        <w:rPr>
          <w:rStyle w:val="Strong"/>
        </w:rPr>
        <w:t>required</w:t>
      </w:r>
      <w:r w:rsidRPr="00BC018D">
        <w:t>)</w:t>
      </w:r>
      <w:r w:rsidR="00A2187C">
        <w:t xml:space="preserve"> </w:t>
      </w:r>
    </w:p>
    <w:p w14:paraId="7A6ED9C5" w14:textId="77777777" w:rsidR="002B3A5A" w:rsidRDefault="002B3A5A" w:rsidP="00016E37">
      <w:pPr>
        <w:pStyle w:val="ListParagraph"/>
        <w:numPr>
          <w:ilvl w:val="0"/>
          <w:numId w:val="4"/>
        </w:numPr>
        <w:jc w:val="both"/>
      </w:pPr>
      <w:r w:rsidRPr="00E357C7">
        <w:rPr>
          <w:lang w:val="sq-AL"/>
        </w:rPr>
        <w:t xml:space="preserve">Has a </w:t>
      </w:r>
      <w:r w:rsidRPr="00E357C7">
        <w:rPr>
          <w:rStyle w:val="CodeChar"/>
          <w:lang w:val="sq-AL"/>
        </w:rPr>
        <w:t>Seats</w:t>
      </w:r>
      <w:r w:rsidRPr="00E357C7">
        <w:rPr>
          <w:lang w:val="sq-AL"/>
        </w:rPr>
        <w:t xml:space="preserve"> – a</w:t>
      </w:r>
      <w:r w:rsidR="00D36E4B" w:rsidRPr="00E357C7">
        <w:rPr>
          <w:lang w:val="sq-AL"/>
        </w:rPr>
        <w:t>n</w:t>
      </w:r>
      <w:r w:rsidRPr="00E357C7">
        <w:rPr>
          <w:lang w:val="sq-AL"/>
        </w:rPr>
        <w:t xml:space="preserve"> </w:t>
      </w:r>
      <w:r w:rsidRPr="00E357C7">
        <w:rPr>
          <w:rStyle w:val="CodeChar"/>
          <w:rFonts w:asciiTheme="minorHAnsi" w:hAnsiTheme="minorHAnsi" w:cstheme="minorHAnsi"/>
        </w:rPr>
        <w:t>integer</w:t>
      </w:r>
      <w:r w:rsidRPr="00E357C7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BC018D">
        <w:t xml:space="preserve">with </w:t>
      </w:r>
      <w:r w:rsidRPr="00E357C7">
        <w:rPr>
          <w:b/>
        </w:rPr>
        <w:t xml:space="preserve">min value 2 </w:t>
      </w:r>
      <w:r w:rsidRPr="00BC018D">
        <w:t xml:space="preserve">and </w:t>
      </w:r>
      <w:r w:rsidRPr="00E357C7">
        <w:rPr>
          <w:b/>
        </w:rPr>
        <w:t>max value 6</w:t>
      </w:r>
      <w:r w:rsidRPr="00BC018D">
        <w:t xml:space="preserve"> (</w:t>
      </w:r>
      <w:r w:rsidRPr="00BC018D">
        <w:rPr>
          <w:rStyle w:val="Strong"/>
        </w:rPr>
        <w:t>required</w:t>
      </w:r>
      <w:r w:rsidRPr="00BC018D">
        <w:t>)</w:t>
      </w:r>
    </w:p>
    <w:p w14:paraId="09A566B0" w14:textId="77777777" w:rsidR="002B3A5A" w:rsidRPr="00F75ABA" w:rsidRDefault="002B3A5A" w:rsidP="002B3A5A">
      <w:pPr>
        <w:pStyle w:val="ListParagraph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a </w:t>
      </w:r>
      <w:r>
        <w:rPr>
          <w:rStyle w:val="CodeChar"/>
          <w:lang w:val="sq-AL"/>
        </w:rPr>
        <w:t>Description</w:t>
      </w:r>
      <w:r w:rsidRPr="00407D9E">
        <w:rPr>
          <w:lang w:val="sq-AL"/>
        </w:rPr>
        <w:t xml:space="preserve"> – a </w:t>
      </w:r>
      <w:r w:rsidRPr="004D091D">
        <w:rPr>
          <w:rStyle w:val="CodeChar"/>
          <w:rFonts w:asciiTheme="minorHAnsi" w:hAnsiTheme="minorHAnsi" w:cstheme="minorHAnsi"/>
        </w:rPr>
        <w:t>string</w:t>
      </w:r>
      <w:r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D36E4B">
        <w:t xml:space="preserve">with </w:t>
      </w:r>
      <w:r w:rsidRPr="00BC018D">
        <w:rPr>
          <w:b/>
        </w:rPr>
        <w:t xml:space="preserve">max length </w:t>
      </w:r>
      <w:r w:rsidR="00D36E4B">
        <w:rPr>
          <w:b/>
        </w:rPr>
        <w:t>80</w:t>
      </w:r>
      <w:r w:rsidRPr="00BC018D">
        <w:t xml:space="preserve"> (</w:t>
      </w:r>
      <w:r w:rsidRPr="00BC018D">
        <w:rPr>
          <w:rStyle w:val="Strong"/>
        </w:rPr>
        <w:t>required</w:t>
      </w:r>
      <w:r w:rsidRPr="00BC018D">
        <w:t>)</w:t>
      </w:r>
    </w:p>
    <w:p w14:paraId="296114D4" w14:textId="77777777" w:rsidR="002B3A5A" w:rsidRPr="00F75ABA" w:rsidRDefault="002B3A5A" w:rsidP="002B3A5A">
      <w:pPr>
        <w:pStyle w:val="ListParagraph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a </w:t>
      </w:r>
      <w:r>
        <w:rPr>
          <w:rStyle w:val="CodeChar"/>
          <w:lang w:val="sq-AL"/>
        </w:rPr>
        <w:t>ImagePath</w:t>
      </w:r>
      <w:r w:rsidRPr="00407D9E">
        <w:rPr>
          <w:lang w:val="sq-AL"/>
        </w:rPr>
        <w:t xml:space="preserve"> – a </w:t>
      </w:r>
      <w:r w:rsidRPr="004D091D">
        <w:rPr>
          <w:rStyle w:val="CodeChar"/>
          <w:rFonts w:asciiTheme="minorHAnsi" w:hAnsiTheme="minorHAnsi" w:cstheme="minorHAnsi"/>
        </w:rPr>
        <w:t>string</w:t>
      </w:r>
    </w:p>
    <w:p w14:paraId="0C68C6E9" w14:textId="77777777" w:rsidR="002B3A5A" w:rsidRPr="00F75ABA" w:rsidRDefault="002B3A5A" w:rsidP="002B3A5A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r w:rsidRPr="00A04B34">
        <w:rPr>
          <w:b/>
        </w:rPr>
        <w:t>UserTrips</w:t>
      </w:r>
      <w:r>
        <w:t xml:space="preserve"> collection – a </w:t>
      </w:r>
      <w:r w:rsidRPr="00A04B34">
        <w:rPr>
          <w:b/>
        </w:rPr>
        <w:t>UserTrip</w:t>
      </w:r>
      <w:r>
        <w:t xml:space="preserve"> type</w:t>
      </w:r>
    </w:p>
    <w:p w14:paraId="2AA38D78" w14:textId="77777777" w:rsidR="00D93D91" w:rsidRDefault="00A04B34" w:rsidP="00D72B79">
      <w:pPr>
        <w:pStyle w:val="Heading3"/>
        <w:jc w:val="both"/>
        <w:rPr>
          <w:lang w:val="sq-AL"/>
        </w:rPr>
      </w:pPr>
      <w:r>
        <w:rPr>
          <w:lang w:val="sq-AL"/>
        </w:rPr>
        <w:t>UserTrip</w:t>
      </w:r>
    </w:p>
    <w:p w14:paraId="5F77109B" w14:textId="77777777" w:rsidR="00D93D91" w:rsidRDefault="00D93D91" w:rsidP="00D72B79">
      <w:pPr>
        <w:pStyle w:val="ListParagraph"/>
        <w:numPr>
          <w:ilvl w:val="0"/>
          <w:numId w:val="10"/>
        </w:numPr>
        <w:jc w:val="both"/>
        <w:rPr>
          <w:lang w:val="sq-AL"/>
        </w:rPr>
      </w:pPr>
      <w:r w:rsidRPr="00407D9E">
        <w:rPr>
          <w:lang w:val="sq-AL"/>
        </w:rPr>
        <w:t xml:space="preserve">Has </w:t>
      </w:r>
      <w:r w:rsidR="002B3A5A">
        <w:rPr>
          <w:rStyle w:val="CodeChar"/>
          <w:lang w:val="sq-AL"/>
        </w:rPr>
        <w:t>UserId</w:t>
      </w:r>
      <w:r w:rsidRPr="00407D9E">
        <w:rPr>
          <w:lang w:val="sq-AL"/>
        </w:rPr>
        <w:t xml:space="preserve"> – a </w:t>
      </w:r>
      <w:r w:rsidR="002B3A5A">
        <w:rPr>
          <w:b/>
        </w:rPr>
        <w:t>string</w:t>
      </w:r>
    </w:p>
    <w:p w14:paraId="75C4E63E" w14:textId="77777777" w:rsidR="00807DC2" w:rsidRDefault="00807DC2" w:rsidP="00D72B79">
      <w:pPr>
        <w:pStyle w:val="ListParagraph"/>
        <w:numPr>
          <w:ilvl w:val="0"/>
          <w:numId w:val="10"/>
        </w:numPr>
        <w:jc w:val="both"/>
        <w:rPr>
          <w:lang w:val="sq-AL"/>
        </w:rPr>
      </w:pPr>
      <w:r w:rsidRPr="00407D9E">
        <w:rPr>
          <w:lang w:val="sq-AL"/>
        </w:rPr>
        <w:t xml:space="preserve">Has </w:t>
      </w:r>
      <w:r w:rsidR="00326163">
        <w:rPr>
          <w:rStyle w:val="CodeChar"/>
          <w:lang w:val="sq-AL"/>
        </w:rPr>
        <w:t>User</w:t>
      </w:r>
      <w:r w:rsidRPr="00407D9E">
        <w:rPr>
          <w:lang w:val="sq-AL"/>
        </w:rPr>
        <w:t xml:space="preserve"> – a </w:t>
      </w:r>
      <w:r w:rsidR="00326163" w:rsidRPr="00884621">
        <w:rPr>
          <w:rStyle w:val="CodeChar"/>
        </w:rPr>
        <w:t>User</w:t>
      </w:r>
      <w:r w:rsidR="00326163">
        <w:rPr>
          <w:lang w:val="sq-AL"/>
        </w:rPr>
        <w:t xml:space="preserve"> </w:t>
      </w:r>
      <w:r w:rsidR="00F92C0B">
        <w:rPr>
          <w:lang w:val="sq-AL"/>
        </w:rPr>
        <w:t>object</w:t>
      </w:r>
    </w:p>
    <w:p w14:paraId="1DC1D3DC" w14:textId="77777777" w:rsidR="002B3A5A" w:rsidRDefault="002B3A5A" w:rsidP="002B3A5A">
      <w:pPr>
        <w:pStyle w:val="ListParagraph"/>
        <w:numPr>
          <w:ilvl w:val="0"/>
          <w:numId w:val="10"/>
        </w:numPr>
        <w:jc w:val="both"/>
      </w:pPr>
      <w:r>
        <w:t xml:space="preserve">Has </w:t>
      </w:r>
      <w:r>
        <w:rPr>
          <w:b/>
        </w:rPr>
        <w:t>TripId</w:t>
      </w:r>
      <w:r>
        <w:t xml:space="preserve">– a </w:t>
      </w:r>
      <w:r>
        <w:rPr>
          <w:b/>
        </w:rPr>
        <w:t>string</w:t>
      </w:r>
    </w:p>
    <w:p w14:paraId="2FE951CD" w14:textId="77777777" w:rsidR="002B3A5A" w:rsidRDefault="002B3A5A" w:rsidP="002B3A5A">
      <w:pPr>
        <w:pStyle w:val="ListParagraph"/>
        <w:numPr>
          <w:ilvl w:val="0"/>
          <w:numId w:val="10"/>
        </w:numPr>
        <w:jc w:val="both"/>
      </w:pPr>
      <w:r>
        <w:t xml:space="preserve">Has </w:t>
      </w:r>
      <w:r>
        <w:rPr>
          <w:rStyle w:val="CodeChar"/>
          <w:lang w:val="sq-AL"/>
        </w:rPr>
        <w:t>Trip</w:t>
      </w:r>
      <w:r>
        <w:t xml:space="preserve"> – a </w:t>
      </w:r>
      <w:r>
        <w:rPr>
          <w:rStyle w:val="CodeChar"/>
          <w:lang w:val="sq-AL"/>
        </w:rPr>
        <w:t>Trip</w:t>
      </w:r>
      <w:r w:rsidRPr="00407D9E">
        <w:rPr>
          <w:lang w:val="sq-AL"/>
        </w:rPr>
        <w:t xml:space="preserve"> </w:t>
      </w:r>
      <w:r>
        <w:rPr>
          <w:lang w:val="sq-AL"/>
        </w:rPr>
        <w:t>object</w:t>
      </w:r>
    </w:p>
    <w:p w14:paraId="24F3E5C3" w14:textId="77777777" w:rsidR="002B3A5A" w:rsidRPr="002B3A5A" w:rsidRDefault="002B3A5A" w:rsidP="002B3A5A">
      <w:pPr>
        <w:jc w:val="both"/>
        <w:rPr>
          <w:lang w:val="sq-AL"/>
        </w:rPr>
      </w:pPr>
    </w:p>
    <w:p w14:paraId="3BC23DD6" w14:textId="77777777" w:rsidR="00C516BB" w:rsidRDefault="00C516BB" w:rsidP="00D72B79">
      <w:pPr>
        <w:jc w:val="both"/>
      </w:pPr>
      <w:r>
        <w:t xml:space="preserve">Implement the entities with the </w:t>
      </w:r>
      <w:r w:rsidRPr="00C516BB">
        <w:rPr>
          <w:b/>
        </w:rPr>
        <w:t>correct datatypes</w:t>
      </w:r>
      <w:r>
        <w:t xml:space="preserve"> and </w:t>
      </w:r>
      <w:r w:rsidR="006F38E5">
        <w:t xml:space="preserve">their </w:t>
      </w:r>
      <w:r w:rsidR="006F38E5" w:rsidRPr="006F38E5">
        <w:rPr>
          <w:b/>
        </w:rPr>
        <w:t>relations</w:t>
      </w:r>
      <w:r>
        <w:t>.</w:t>
      </w:r>
      <w:r w:rsidR="00525704">
        <w:t xml:space="preserve"> </w:t>
      </w:r>
    </w:p>
    <w:p w14:paraId="25CB05F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78B0E304" w14:textId="77777777" w:rsidR="001120AB" w:rsidRDefault="001120AB" w:rsidP="00D72B79">
      <w:pPr>
        <w:pStyle w:val="Heading3"/>
        <w:jc w:val="both"/>
      </w:pPr>
      <w:r>
        <w:t>Index Page (logged-out user)</w:t>
      </w:r>
    </w:p>
    <w:p w14:paraId="35020E2F" w14:textId="77777777" w:rsidR="00DA4838" w:rsidRDefault="00EB4DEB" w:rsidP="00DA4838">
      <w:r>
        <w:rPr>
          <w:noProof/>
          <w:lang w:val="bg-BG" w:eastAsia="bg-BG"/>
        </w:rPr>
        <w:drawing>
          <wp:inline distT="0" distB="0" distL="0" distR="0" wp14:anchorId="71E229DD" wp14:editId="0C6CEA04">
            <wp:extent cx="6626225" cy="3121660"/>
            <wp:effectExtent l="0" t="0" r="3175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AE6F31F" w14:textId="77777777" w:rsidR="00DA4838" w:rsidRDefault="00DA4838" w:rsidP="00DA4838">
      <w:pPr>
        <w:pStyle w:val="Heading3"/>
      </w:pPr>
      <w:r>
        <w:t>Login Page (logged-out user)</w:t>
      </w:r>
    </w:p>
    <w:p w14:paraId="7909C220" w14:textId="77777777" w:rsidR="0015472D" w:rsidRDefault="00E1625E" w:rsidP="00F1641A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95A5021" wp14:editId="28C0D011">
            <wp:extent cx="6626225" cy="378079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8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06694BFA" w14:textId="77777777" w:rsidR="00535A69" w:rsidRDefault="00535A69" w:rsidP="00535A69">
      <w:pPr>
        <w:pStyle w:val="Heading3"/>
      </w:pPr>
      <w:r>
        <w:lastRenderedPageBreak/>
        <w:t>Register Page (logged-out user)</w:t>
      </w:r>
    </w:p>
    <w:p w14:paraId="10945D29" w14:textId="77777777" w:rsidR="00967810" w:rsidRDefault="00E1625E" w:rsidP="00F1641A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7FAD9FF" wp14:editId="3D89B97E">
            <wp:extent cx="6626225" cy="4731385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3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26C6AF3C" w14:textId="77777777" w:rsidR="006C6DFF" w:rsidRDefault="003347FD" w:rsidP="006C6DFF">
      <w:pPr>
        <w:pStyle w:val="Heading3"/>
      </w:pPr>
      <w:r>
        <w:t>/</w:t>
      </w:r>
      <w:r w:rsidR="00B12631">
        <w:t>Trips/All</w:t>
      </w:r>
      <w:r w:rsidR="006C6DFF">
        <w:t xml:space="preserve"> (logged-in user)</w:t>
      </w:r>
    </w:p>
    <w:p w14:paraId="2F3D5342" w14:textId="77777777" w:rsidR="00E1625E" w:rsidRDefault="00E1625E" w:rsidP="006C6DFF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679DF6E8" wp14:editId="3215FDD8">
            <wp:extent cx="6626225" cy="2610485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1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FE93C" w14:textId="77777777" w:rsidR="00E1625E" w:rsidRDefault="00E1625E" w:rsidP="006C6DFF">
      <w:pPr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0B81FF6" wp14:editId="02AEE7B4">
            <wp:extent cx="6626225" cy="3037840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38FF8" w14:textId="77777777" w:rsidR="006C6DFF" w:rsidRDefault="00EB4DEB" w:rsidP="006C6DFF">
      <w:r>
        <w:rPr>
          <w:noProof/>
        </w:rPr>
        <w:t xml:space="preserve">  </w:t>
      </w:r>
      <w:r w:rsidR="00802412">
        <w:rPr>
          <w:noProof/>
        </w:rPr>
        <w:t xml:space="preserve"> </w:t>
      </w:r>
    </w:p>
    <w:p w14:paraId="4106E985" w14:textId="2FFEC7DB" w:rsidR="00A100C8" w:rsidRPr="00A100C8" w:rsidRDefault="00C64017" w:rsidP="00A100C8">
      <w:pPr>
        <w:rPr>
          <w:b/>
        </w:rPr>
      </w:pPr>
      <w:r w:rsidRPr="002253D5">
        <w:rPr>
          <w:b/>
          <w:bCs/>
        </w:rPr>
        <w:t>NOTE</w:t>
      </w:r>
      <w:r>
        <w:t xml:space="preserve">: </w:t>
      </w:r>
      <w:r w:rsidR="003347FD">
        <w:t xml:space="preserve">If the user is logged in and tries to go </w:t>
      </w:r>
      <w:r w:rsidR="00560D47">
        <w:t xml:space="preserve">to </w:t>
      </w:r>
      <w:r w:rsidR="003347FD">
        <w:t xml:space="preserve">the home page, the application must redirect him to the </w:t>
      </w:r>
      <w:r w:rsidR="003347FD" w:rsidRPr="008F1259">
        <w:rPr>
          <w:b/>
        </w:rPr>
        <w:t>/Trips/All</w:t>
      </w:r>
      <w:r w:rsidR="00A100C8">
        <w:t xml:space="preserve"> </w:t>
      </w:r>
    </w:p>
    <w:p w14:paraId="413977A5" w14:textId="77777777" w:rsidR="006016CE" w:rsidRDefault="00DD4B16" w:rsidP="002A0E06">
      <w:pPr>
        <w:pStyle w:val="Heading3"/>
      </w:pPr>
      <w:r>
        <w:t>/</w:t>
      </w:r>
      <w:r w:rsidR="003347FD">
        <w:t>Trips/Add</w:t>
      </w:r>
      <w:r w:rsidR="00E35155">
        <w:t xml:space="preserve"> (logged-in user)</w:t>
      </w:r>
      <w:r w:rsidR="00DA48A5">
        <w:br/>
      </w:r>
      <w:r w:rsidR="00E1625E">
        <w:rPr>
          <w:noProof/>
          <w:lang w:val="bg-BG" w:eastAsia="bg-BG"/>
        </w:rPr>
        <w:drawing>
          <wp:inline distT="0" distB="0" distL="0" distR="0" wp14:anchorId="0AFB94DF" wp14:editId="708AF67E">
            <wp:extent cx="6626225" cy="4422775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2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FD719" w14:textId="77777777" w:rsidR="00E010F4" w:rsidRDefault="00E010F4" w:rsidP="00E010F4"/>
    <w:p w14:paraId="78DBB1F8" w14:textId="77777777" w:rsidR="0042711B" w:rsidRDefault="003347FD" w:rsidP="003347FD">
      <w:pPr>
        <w:pStyle w:val="Heading3"/>
      </w:pPr>
      <w:r>
        <w:rPr>
          <w:noProof/>
        </w:rPr>
        <w:lastRenderedPageBreak/>
        <w:t>/Trips/Details</w:t>
      </w:r>
      <w:r w:rsidR="00FF0906">
        <w:rPr>
          <w:noProof/>
        </w:rPr>
        <w:t>?</w:t>
      </w:r>
      <w:r w:rsidR="008F1259">
        <w:rPr>
          <w:noProof/>
        </w:rPr>
        <w:t>tripId</w:t>
      </w:r>
      <w:r>
        <w:rPr>
          <w:noProof/>
        </w:rPr>
        <w:t>={tripId} (</w:t>
      </w:r>
      <w:r w:rsidR="007575DA">
        <w:rPr>
          <w:noProof/>
        </w:rPr>
        <w:t>logged-in user)</w:t>
      </w:r>
      <w:r w:rsidR="00D809EC" w:rsidRPr="00D809EC">
        <w:rPr>
          <w:noProof/>
          <w:lang w:val="bg-BG" w:eastAsia="bg-BG"/>
        </w:rPr>
        <w:t xml:space="preserve"> </w:t>
      </w:r>
      <w:r w:rsidR="00D809EC">
        <w:rPr>
          <w:noProof/>
          <w:lang w:val="bg-BG" w:eastAsia="bg-BG"/>
        </w:rPr>
        <w:drawing>
          <wp:inline distT="0" distB="0" distL="0" distR="0" wp14:anchorId="1E1F3B8C" wp14:editId="2F3C3743">
            <wp:extent cx="6626225" cy="6946265"/>
            <wp:effectExtent l="0" t="0" r="3175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94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802412">
        <w:rPr>
          <w:noProof/>
        </w:rPr>
        <w:t xml:space="preserve"> </w:t>
      </w:r>
    </w:p>
    <w:p w14:paraId="1F4779C5" w14:textId="77777777" w:rsidR="003347FD" w:rsidRDefault="003347FD" w:rsidP="003347FD">
      <w:pPr>
        <w:pStyle w:val="Heading3"/>
        <w:rPr>
          <w:noProof/>
        </w:rPr>
      </w:pPr>
      <w:r>
        <w:rPr>
          <w:noProof/>
        </w:rPr>
        <w:t>/</w:t>
      </w:r>
      <w:r w:rsidRPr="003347FD">
        <w:rPr>
          <w:noProof/>
        </w:rPr>
        <w:t>Trips/AddUserToTrip?tripId=</w:t>
      </w:r>
      <w:r>
        <w:rPr>
          <w:noProof/>
        </w:rPr>
        <w:t>{tripId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14174C04" w14:textId="5C45E024" w:rsidR="003347FD" w:rsidRPr="003347FD" w:rsidRDefault="003347FD" w:rsidP="003347FD">
      <w:r>
        <w:t>Adds the current user to the given trip. If everything is successful, the user must be redirect</w:t>
      </w:r>
      <w:r w:rsidR="00560D47">
        <w:t>ed</w:t>
      </w:r>
      <w:r>
        <w:t xml:space="preserve"> to the home page.</w:t>
      </w:r>
    </w:p>
    <w:p w14:paraId="5CCBF9F0" w14:textId="5415776F" w:rsidR="00A100C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  <w:r w:rsidR="00A100C8">
        <w:t xml:space="preserve"> The dates are only examples and they do not need to be the same as in the provided examples.</w:t>
      </w:r>
    </w:p>
    <w:p w14:paraId="184046C7" w14:textId="5693AF5F" w:rsidR="00A100C8" w:rsidRDefault="00A100C8" w:rsidP="00A100C8">
      <w:pPr>
        <w:jc w:val="both"/>
      </w:pPr>
      <w:r w:rsidRPr="001A6610">
        <w:rPr>
          <w:b/>
        </w:rPr>
        <w:t>NOTE</w:t>
      </w:r>
      <w:r>
        <w:t xml:space="preserve">: All dates in the application must be in </w:t>
      </w:r>
      <w:r w:rsidR="00560D47">
        <w:t xml:space="preserve">the </w:t>
      </w:r>
      <w:r>
        <w:t xml:space="preserve">format: </w:t>
      </w:r>
      <w:r>
        <w:rPr>
          <w:noProof/>
        </w:rPr>
        <w:t>"</w:t>
      </w:r>
      <w:r w:rsidRPr="00A2187C">
        <w:rPr>
          <w:rFonts w:ascii="Consolas" w:hAnsi="Consolas"/>
          <w:b/>
          <w:noProof/>
        </w:rPr>
        <w:t>dd.MM.yyyy HH:mm</w:t>
      </w:r>
      <w:r w:rsidRPr="00A2187C">
        <w:t>"</w:t>
      </w:r>
    </w:p>
    <w:p w14:paraId="74E80AEB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do </w:t>
      </w:r>
      <w:r w:rsidRPr="001A6610">
        <w:rPr>
          <w:b/>
        </w:rPr>
        <w:t>NOT</w:t>
      </w:r>
      <w:r>
        <w:t xml:space="preserve"> </w:t>
      </w:r>
      <w:r w:rsidRPr="001A6610">
        <w:rPr>
          <w:b/>
        </w:rPr>
        <w:t>require</w:t>
      </w:r>
      <w:r>
        <w:t xml:space="preserve"> </w:t>
      </w:r>
      <w:r w:rsidRPr="001A6610">
        <w:rPr>
          <w:b/>
        </w:rPr>
        <w:t>additional</w:t>
      </w:r>
      <w:r>
        <w:t xml:space="preserve"> </w:t>
      </w:r>
      <w:r w:rsidRPr="001A6610">
        <w:rPr>
          <w:b/>
        </w:rPr>
        <w:t>CSS</w:t>
      </w:r>
      <w:r>
        <w:rPr>
          <w:b/>
        </w:rPr>
        <w:t xml:space="preserve"> </w:t>
      </w:r>
      <w:r w:rsidRPr="00EC6B7A">
        <w:t>for you to write</w:t>
      </w:r>
      <w:r>
        <w:t xml:space="preserve">. Only </w:t>
      </w:r>
      <w:r w:rsidRPr="001A6610">
        <w:rPr>
          <w:b/>
        </w:rPr>
        <w:t>bootstrap</w:t>
      </w:r>
      <w:r>
        <w:t xml:space="preserve"> and the </w:t>
      </w:r>
      <w:r w:rsidRPr="00EC6B7A">
        <w:rPr>
          <w:b/>
          <w:noProof/>
        </w:rPr>
        <w:t>given css</w:t>
      </w:r>
      <w:r>
        <w:t xml:space="preserve"> are enough.</w:t>
      </w:r>
    </w:p>
    <w:p w14:paraId="04F7D648" w14:textId="77777777" w:rsidR="00320228" w:rsidRDefault="00A456CE" w:rsidP="00D72B79">
      <w:pPr>
        <w:pStyle w:val="Heading2"/>
        <w:jc w:val="both"/>
      </w:pPr>
      <w:r>
        <w:lastRenderedPageBreak/>
        <w:t>Functionality</w:t>
      </w:r>
    </w:p>
    <w:p w14:paraId="32E433D7" w14:textId="77777777" w:rsidR="00EE7CCB" w:rsidRDefault="00283683" w:rsidP="00D72B79">
      <w:pPr>
        <w:jc w:val="both"/>
      </w:pPr>
      <w:r>
        <w:t>The functionality of</w:t>
      </w:r>
      <w:r w:rsidR="003347FD">
        <w:t xml:space="preserve"> </w:t>
      </w:r>
      <w:r w:rsidR="003347FD">
        <w:rPr>
          <w:b/>
        </w:rPr>
        <w:t>SharedTrip</w:t>
      </w:r>
      <w:r w:rsidR="00292441">
        <w:t xml:space="preserve"> </w:t>
      </w:r>
      <w:r w:rsidR="00F77B9A">
        <w:t>Platform</w:t>
      </w:r>
      <w:r>
        <w:t xml:space="preserve"> is very simple.</w:t>
      </w:r>
    </w:p>
    <w:p w14:paraId="77A594F8" w14:textId="77777777" w:rsidR="006B61DA" w:rsidRDefault="006B61DA" w:rsidP="00D72B79">
      <w:pPr>
        <w:pStyle w:val="Heading3"/>
        <w:jc w:val="both"/>
      </w:pPr>
      <w:r>
        <w:t>Users</w:t>
      </w:r>
    </w:p>
    <w:p w14:paraId="2650F471" w14:textId="77777777" w:rsidR="004D2FEF" w:rsidRDefault="004D2FEF" w:rsidP="00D72B79">
      <w:pPr>
        <w:jc w:val="both"/>
      </w:pPr>
      <w:r w:rsidRPr="004C5013">
        <w:rPr>
          <w:rStyle w:val="CodeChar"/>
        </w:rPr>
        <w:t>Guests</w:t>
      </w:r>
      <w:r>
        <w:t xml:space="preserve"> can </w:t>
      </w:r>
      <w:r w:rsidR="00E724DE" w:rsidRPr="00E724DE">
        <w:rPr>
          <w:rStyle w:val="CodeChar"/>
        </w:rPr>
        <w:t>R</w:t>
      </w:r>
      <w:r w:rsidRPr="00E724DE">
        <w:rPr>
          <w:rStyle w:val="CodeChar"/>
        </w:rPr>
        <w:t>egiste</w:t>
      </w:r>
      <w:r w:rsidR="001321B5" w:rsidRPr="00E724DE">
        <w:rPr>
          <w:rStyle w:val="CodeChar"/>
        </w:rPr>
        <w:t>r</w:t>
      </w:r>
      <w:r w:rsidR="001321B5">
        <w:t xml:space="preserve">, </w:t>
      </w:r>
      <w:r w:rsidR="00E724DE" w:rsidRPr="00E724DE">
        <w:rPr>
          <w:rStyle w:val="CodeChar"/>
        </w:rPr>
        <w:t>L</w:t>
      </w:r>
      <w:r w:rsidR="001321B5" w:rsidRPr="00E724DE">
        <w:rPr>
          <w:rStyle w:val="CodeChar"/>
        </w:rPr>
        <w:t>ogin</w:t>
      </w:r>
      <w:r w:rsidR="001321B5">
        <w:t xml:space="preserve"> and view the </w:t>
      </w:r>
      <w:r w:rsidR="001321B5" w:rsidRPr="00E724DE">
        <w:rPr>
          <w:rStyle w:val="CodeChar"/>
        </w:rPr>
        <w:t>Index</w:t>
      </w:r>
      <w:r w:rsidR="001321B5" w:rsidRPr="000C61FF">
        <w:t xml:space="preserve"> </w:t>
      </w:r>
      <w:r w:rsidR="001321B5" w:rsidRPr="00E724DE">
        <w:rPr>
          <w:rStyle w:val="CodeChar"/>
        </w:rPr>
        <w:t>Page</w:t>
      </w:r>
      <w:r w:rsidR="001321B5">
        <w:t xml:space="preserve">. </w:t>
      </w:r>
    </w:p>
    <w:p w14:paraId="0ABE60C1" w14:textId="7ABBA560" w:rsidR="00351133" w:rsidRDefault="00351133" w:rsidP="00D72B79">
      <w:pPr>
        <w:jc w:val="both"/>
      </w:pPr>
      <w:r w:rsidRPr="004C5013">
        <w:rPr>
          <w:rStyle w:val="CodeChar"/>
        </w:rPr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7E3496" w:rsidRPr="007E3496">
        <w:rPr>
          <w:rStyle w:val="CodeChar"/>
        </w:rPr>
        <w:t>Trips</w:t>
      </w:r>
      <w:r w:rsidR="007E3496">
        <w:t xml:space="preserve"> </w:t>
      </w:r>
      <w:r w:rsidR="00D617A1">
        <w:t xml:space="preserve">and </w:t>
      </w:r>
      <w:r w:rsidR="00134753">
        <w:t xml:space="preserve">see </w:t>
      </w:r>
      <w:r w:rsidR="007E3496">
        <w:rPr>
          <w:rStyle w:val="CodeChar"/>
        </w:rPr>
        <w:t>Add</w:t>
      </w:r>
      <w:r w:rsidR="000A0AEB">
        <w:rPr>
          <w:rStyle w:val="CodeChar"/>
        </w:rPr>
        <w:t>ed</w:t>
      </w:r>
      <w:r w:rsidR="000A0AEB" w:rsidRPr="004525BC">
        <w:t xml:space="preserve"> </w:t>
      </w:r>
      <w:r w:rsidR="007E3496">
        <w:rPr>
          <w:rStyle w:val="CodeChar"/>
        </w:rPr>
        <w:t>Trips</w:t>
      </w:r>
      <w:r w:rsidR="00134753" w:rsidRPr="00870028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560D47">
        <w:rPr>
          <w:rStyle w:val="CodeChar"/>
        </w:rPr>
        <w:t>,</w:t>
      </w:r>
      <w:r w:rsidR="002F57D5"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7E3496">
        <w:rPr>
          <w:rStyle w:val="CodeChar"/>
        </w:rPr>
        <w:t>Trips</w:t>
      </w:r>
      <w:r w:rsidR="007E3496">
        <w:t xml:space="preserve"> and</w:t>
      </w:r>
      <w:r w:rsidR="00A71814">
        <w:t xml:space="preserve"> </w:t>
      </w:r>
      <w:r w:rsidR="007E3496">
        <w:rPr>
          <w:rStyle w:val="CodeChar"/>
        </w:rPr>
        <w:t>Join</w:t>
      </w:r>
      <w:r w:rsidR="007E3496">
        <w:t xml:space="preserve"> in</w:t>
      </w:r>
      <w:r w:rsidR="00A71814">
        <w:t xml:space="preserve"> a </w:t>
      </w:r>
      <w:r w:rsidR="007E3496">
        <w:rPr>
          <w:rStyle w:val="CodeChar"/>
        </w:rPr>
        <w:t>Trip</w:t>
      </w:r>
      <w:r w:rsidR="00A71814">
        <w:t>.</w:t>
      </w:r>
    </w:p>
    <w:p w14:paraId="44928D73" w14:textId="77777777" w:rsidR="00F97DCA" w:rsidRDefault="007E3496" w:rsidP="00D72B79">
      <w:pPr>
        <w:pStyle w:val="Heading3"/>
        <w:jc w:val="both"/>
      </w:pPr>
      <w:r>
        <w:t>Trips</w:t>
      </w:r>
    </w:p>
    <w:p w14:paraId="45495D9A" w14:textId="2E63B319" w:rsidR="0019107D" w:rsidRDefault="007E3496" w:rsidP="00D72B79">
      <w:pPr>
        <w:jc w:val="both"/>
      </w:pPr>
      <w:r>
        <w:rPr>
          <w:rStyle w:val="CodeChar"/>
        </w:rPr>
        <w:t>Trips</w:t>
      </w:r>
      <w:r w:rsidR="00480790">
        <w:t xml:space="preserve"> can be </w:t>
      </w:r>
      <w:r>
        <w:rPr>
          <w:rStyle w:val="CodeChar"/>
        </w:rPr>
        <w:t>Added</w:t>
      </w:r>
      <w:r w:rsidR="00480790">
        <w:t xml:space="preserve"> by </w:t>
      </w:r>
      <w:r w:rsidR="00480790" w:rsidRPr="008378F7">
        <w:rPr>
          <w:rStyle w:val="CodeChar"/>
        </w:rPr>
        <w:t>Users</w:t>
      </w:r>
      <w:r w:rsidR="00480790">
        <w:t>.</w:t>
      </w:r>
      <w:r w:rsidR="00527B66">
        <w:t xml:space="preserve"> All </w:t>
      </w:r>
      <w:r w:rsidR="0006440E">
        <w:t>created</w:t>
      </w:r>
      <w:r w:rsidR="00527B66">
        <w:t xml:space="preserve"> </w:t>
      </w:r>
      <w:r>
        <w:rPr>
          <w:rStyle w:val="CodeChar"/>
        </w:rPr>
        <w:t>Trips</w:t>
      </w:r>
      <w:r w:rsidR="00527B66">
        <w:t xml:space="preserve"> 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E17DB9">
        <w:t xml:space="preserve">, each one in its separate </w:t>
      </w:r>
      <w:r w:rsidR="00E17DB9" w:rsidRPr="0019107D">
        <w:t>rectangular element</w:t>
      </w:r>
      <w:r w:rsidR="0066008F">
        <w:t>.</w:t>
      </w:r>
      <w:r w:rsidR="0019107D">
        <w:t xml:space="preserve"> </w:t>
      </w:r>
    </w:p>
    <w:p w14:paraId="2A98BB35" w14:textId="77777777" w:rsidR="00CC651F" w:rsidRDefault="007E3496" w:rsidP="00D72B79">
      <w:pPr>
        <w:jc w:val="both"/>
      </w:pPr>
      <w:r>
        <w:rPr>
          <w:rStyle w:val="CodeChar"/>
        </w:rPr>
        <w:t>Trip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CC651F">
        <w:t xml:space="preserve"> </w:t>
      </w:r>
      <w:r w:rsidR="00155330">
        <w:t>as a table</w:t>
      </w:r>
      <w:r w:rsidR="00CC651F">
        <w:t xml:space="preserve"> </w:t>
      </w:r>
      <w:r w:rsidR="00155330">
        <w:t xml:space="preserve">with </w:t>
      </w:r>
      <w:r w:rsidRPr="007E3496">
        <w:rPr>
          <w:b/>
        </w:rPr>
        <w:t>StartPoint</w:t>
      </w:r>
      <w:r w:rsidRPr="007E3496">
        <w:t xml:space="preserve">, </w:t>
      </w:r>
      <w:r w:rsidRPr="007E3496">
        <w:rPr>
          <w:b/>
        </w:rPr>
        <w:t>EndPoint</w:t>
      </w:r>
      <w:r>
        <w:rPr>
          <w:b/>
        </w:rPr>
        <w:t xml:space="preserve">, </w:t>
      </w:r>
      <w:r w:rsidRPr="007E3496">
        <w:rPr>
          <w:b/>
        </w:rPr>
        <w:t>DepartureTime</w:t>
      </w:r>
      <w:r>
        <w:rPr>
          <w:b/>
        </w:rPr>
        <w:t xml:space="preserve">, </w:t>
      </w:r>
      <w:r w:rsidRPr="007E3496">
        <w:rPr>
          <w:b/>
        </w:rPr>
        <w:t>Seats</w:t>
      </w:r>
      <w:r w:rsidR="00D36E4B">
        <w:rPr>
          <w:b/>
        </w:rPr>
        <w:t xml:space="preserve"> (the currently free Seats)</w:t>
      </w:r>
      <w:r>
        <w:rPr>
          <w:b/>
        </w:rPr>
        <w:t xml:space="preserve">, </w:t>
      </w:r>
      <w:r w:rsidRPr="007E3496">
        <w:rPr>
          <w:b/>
        </w:rPr>
        <w:t>Details</w:t>
      </w:r>
      <w:r>
        <w:t xml:space="preserve"> </w:t>
      </w:r>
      <w:r w:rsidR="00155330" w:rsidRPr="007E3496">
        <w:t>a</w:t>
      </w:r>
      <w:r w:rsidRPr="007E3496">
        <w:t>nd</w:t>
      </w:r>
      <w:r>
        <w:t xml:space="preserve"> action</w:t>
      </w:r>
      <w:r w:rsidR="00155330">
        <w:t xml:space="preserve"> </w:t>
      </w:r>
      <w:r>
        <w:rPr>
          <w:rFonts w:ascii="Consolas" w:hAnsi="Consolas"/>
          <w:b/>
        </w:rPr>
        <w:t>Info</w:t>
      </w:r>
      <w:r w:rsidR="00155330">
        <w:t>.</w:t>
      </w:r>
    </w:p>
    <w:p w14:paraId="4052A710" w14:textId="41DAA4B7" w:rsidR="009767F2" w:rsidRDefault="0049547C" w:rsidP="00D72B79">
      <w:pPr>
        <w:jc w:val="both"/>
      </w:pPr>
      <w:r>
        <w:rPr>
          <w:rStyle w:val="CodeChar"/>
        </w:rPr>
        <w:t>Trip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D36E4B">
        <w:t xml:space="preserve"> with</w:t>
      </w:r>
      <w:r>
        <w:t xml:space="preserve"> </w:t>
      </w:r>
      <w:r w:rsidR="00560D47">
        <w:t xml:space="preserve">a </w:t>
      </w:r>
      <w:r>
        <w:t>button</w:t>
      </w:r>
      <w:r w:rsidR="00852BC7">
        <w:t xml:space="preserve"> – [</w:t>
      </w:r>
      <w:r w:rsidRPr="0049547C">
        <w:rPr>
          <w:b/>
        </w:rPr>
        <w:t>Info</w:t>
      </w:r>
      <w:r>
        <w:t>]</w:t>
      </w:r>
      <w:r w:rsidR="00752A72">
        <w:t>.</w:t>
      </w:r>
    </w:p>
    <w:p w14:paraId="3DDFDD3D" w14:textId="77777777" w:rsidR="0049547C" w:rsidRPr="0049547C" w:rsidRDefault="0049547C" w:rsidP="00D36E4B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Pr="0049547C">
        <w:rPr>
          <w:b/>
        </w:rPr>
        <w:t>Info</w:t>
      </w:r>
      <w:r w:rsidR="00096AA4">
        <w:t xml:space="preserve">] button leads to the </w:t>
      </w:r>
      <w:r w:rsidR="00096AA4" w:rsidRPr="00765CDC">
        <w:rPr>
          <w:rStyle w:val="CodeChar"/>
        </w:rPr>
        <w:t>Details</w:t>
      </w:r>
      <w:r w:rsidR="00096AA4" w:rsidRPr="00BC17CA">
        <w:t xml:space="preserve"> </w:t>
      </w:r>
      <w:r w:rsidR="00096AA4" w:rsidRPr="00765CDC">
        <w:rPr>
          <w:rStyle w:val="CodeChar"/>
        </w:rPr>
        <w:t>Page</w:t>
      </w:r>
      <w:r w:rsidR="00D36E4B" w:rsidRPr="00D36E4B">
        <w:t xml:space="preserve"> </w:t>
      </w:r>
      <w:r w:rsidR="00D36E4B">
        <w:t>of the trip</w:t>
      </w:r>
    </w:p>
    <w:p w14:paraId="5037517D" w14:textId="7BEDEA20" w:rsidR="0049547C" w:rsidRDefault="00D36E4B" w:rsidP="0049547C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Trips</w:t>
      </w:r>
      <w:r>
        <w:t xml:space="preserve"> </w:t>
      </w:r>
      <w:r w:rsidR="0049547C">
        <w:rPr>
          <w:rStyle w:val="CodeChar"/>
          <w:rFonts w:asciiTheme="minorHAnsi" w:hAnsiTheme="minorHAnsi"/>
          <w:b w:val="0"/>
          <w:noProof w:val="0"/>
        </w:rPr>
        <w:t xml:space="preserve">have </w:t>
      </w:r>
      <w:r w:rsidRPr="00765CDC">
        <w:rPr>
          <w:rStyle w:val="CodeChar"/>
        </w:rPr>
        <w:t>Details</w:t>
      </w:r>
      <w:r w:rsidRPr="00BC17CA">
        <w:t xml:space="preserve"> </w:t>
      </w:r>
      <w:r w:rsidRPr="00765CDC">
        <w:rPr>
          <w:rStyle w:val="CodeChar"/>
        </w:rPr>
        <w:t>Page</w:t>
      </w:r>
      <w:r w:rsidR="0049547C">
        <w:rPr>
          <w:rStyle w:val="CodeChar"/>
          <w:rFonts w:asciiTheme="minorHAnsi" w:hAnsiTheme="minorHAnsi"/>
          <w:b w:val="0"/>
          <w:noProof w:val="0"/>
        </w:rPr>
        <w:t xml:space="preserve">, </w:t>
      </w:r>
      <w:r>
        <w:rPr>
          <w:rStyle w:val="CodeChar"/>
          <w:rFonts w:asciiTheme="minorHAnsi" w:hAnsiTheme="minorHAnsi"/>
          <w:b w:val="0"/>
          <w:noProof w:val="0"/>
        </w:rPr>
        <w:t>where the information about them is displayed. At the bottom</w:t>
      </w:r>
      <w:r w:rsidR="00560D47">
        <w:rPr>
          <w:rStyle w:val="CodeChar"/>
          <w:rFonts w:asciiTheme="minorHAnsi" w:hAnsiTheme="minorHAnsi"/>
          <w:b w:val="0"/>
          <w:noProof w:val="0"/>
        </w:rPr>
        <w:t>,</w:t>
      </w:r>
      <w:r>
        <w:rPr>
          <w:rStyle w:val="CodeChar"/>
          <w:rFonts w:asciiTheme="minorHAnsi" w:hAnsiTheme="minorHAnsi"/>
          <w:b w:val="0"/>
          <w:noProof w:val="0"/>
        </w:rPr>
        <w:t xml:space="preserve"> there is one button, which is J</w:t>
      </w:r>
      <w:r w:rsidR="0049547C">
        <w:rPr>
          <w:rStyle w:val="CodeChar"/>
          <w:rFonts w:asciiTheme="minorHAnsi" w:hAnsiTheme="minorHAnsi"/>
          <w:b w:val="0"/>
          <w:noProof w:val="0"/>
        </w:rPr>
        <w:t>oin.</w:t>
      </w:r>
      <w:r>
        <w:rPr>
          <w:rStyle w:val="CodeChar"/>
          <w:rFonts w:asciiTheme="minorHAnsi" w:hAnsiTheme="minorHAnsi"/>
          <w:b w:val="0"/>
          <w:noProof w:val="0"/>
        </w:rPr>
        <w:t xml:space="preserve"> Upon pressing it, the </w:t>
      </w:r>
      <w:r w:rsidRPr="00D36E4B">
        <w:rPr>
          <w:rStyle w:val="CodeChar"/>
          <w:noProof w:val="0"/>
        </w:rPr>
        <w:t>User</w:t>
      </w:r>
      <w:r>
        <w:rPr>
          <w:rStyle w:val="CodeChar"/>
          <w:rFonts w:asciiTheme="minorHAnsi" w:hAnsiTheme="minorHAnsi"/>
          <w:b w:val="0"/>
          <w:noProof w:val="0"/>
        </w:rPr>
        <w:t xml:space="preserve"> joins the </w:t>
      </w:r>
      <w:r>
        <w:rPr>
          <w:rStyle w:val="CodeChar"/>
          <w:noProof w:val="0"/>
        </w:rPr>
        <w:t>T</w:t>
      </w:r>
      <w:r w:rsidRPr="00D36E4B">
        <w:rPr>
          <w:rStyle w:val="CodeChar"/>
          <w:noProof w:val="0"/>
        </w:rPr>
        <w:t>rip</w:t>
      </w:r>
      <w:r>
        <w:rPr>
          <w:rStyle w:val="CodeChar"/>
          <w:rFonts w:asciiTheme="minorHAnsi" w:hAnsiTheme="minorHAnsi"/>
          <w:b w:val="0"/>
          <w:noProof w:val="0"/>
        </w:rPr>
        <w:t xml:space="preserve">. A </w:t>
      </w:r>
      <w:r w:rsidRPr="00D36E4B">
        <w:rPr>
          <w:rStyle w:val="CodeChar"/>
          <w:noProof w:val="0"/>
        </w:rPr>
        <w:t>User</w:t>
      </w:r>
      <w:r>
        <w:rPr>
          <w:rStyle w:val="CodeChar"/>
          <w:rFonts w:asciiTheme="minorHAnsi" w:hAnsiTheme="minorHAnsi"/>
          <w:b w:val="0"/>
          <w:noProof w:val="0"/>
        </w:rPr>
        <w:t xml:space="preserve"> can join the </w:t>
      </w:r>
      <w:r>
        <w:rPr>
          <w:rStyle w:val="CodeChar"/>
          <w:noProof w:val="0"/>
        </w:rPr>
        <w:t>T</w:t>
      </w:r>
      <w:r w:rsidRPr="00D36E4B">
        <w:rPr>
          <w:rStyle w:val="CodeChar"/>
          <w:noProof w:val="0"/>
        </w:rPr>
        <w:t>rip</w:t>
      </w:r>
      <w:r>
        <w:rPr>
          <w:rStyle w:val="CodeChar"/>
          <w:rFonts w:asciiTheme="minorHAnsi" w:hAnsiTheme="minorHAnsi"/>
          <w:b w:val="0"/>
          <w:noProof w:val="0"/>
        </w:rPr>
        <w:t xml:space="preserve"> just once! You should display the </w:t>
      </w:r>
      <w:r w:rsidRPr="00D36E4B">
        <w:rPr>
          <w:rStyle w:val="CodeChar"/>
          <w:rFonts w:asciiTheme="minorHAnsi" w:hAnsiTheme="minorHAnsi"/>
          <w:noProof w:val="0"/>
        </w:rPr>
        <w:t>currently free seats</w:t>
      </w:r>
      <w:r>
        <w:rPr>
          <w:rStyle w:val="CodeChar"/>
          <w:rFonts w:asciiTheme="minorHAnsi" w:hAnsiTheme="minorHAnsi"/>
          <w:b w:val="0"/>
          <w:noProof w:val="0"/>
        </w:rPr>
        <w:t>.</w:t>
      </w:r>
    </w:p>
    <w:p w14:paraId="753E0A90" w14:textId="77777777" w:rsidR="00443BD8" w:rsidRDefault="00443BD8" w:rsidP="00D72B79">
      <w:pPr>
        <w:pStyle w:val="Heading3"/>
        <w:jc w:val="both"/>
      </w:pPr>
      <w:r>
        <w:t>Redirections</w:t>
      </w:r>
    </w:p>
    <w:p w14:paraId="68283491" w14:textId="77777777" w:rsidR="009938FD" w:rsidRDefault="009938FD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="00C42156" w:rsidRPr="00C42156">
        <w:rPr>
          <w:rStyle w:val="CodeChar"/>
        </w:rPr>
        <w:t>R</w:t>
      </w:r>
      <w:r w:rsidRPr="00C42156">
        <w:rPr>
          <w:rStyle w:val="CodeChar"/>
        </w:rPr>
        <w:t>egistration</w:t>
      </w:r>
      <w:r>
        <w:t xml:space="preserve"> of a </w:t>
      </w:r>
      <w:r w:rsidRPr="009245F2">
        <w:rPr>
          <w:rStyle w:val="CodeChar"/>
        </w:rPr>
        <w:t>User</w:t>
      </w:r>
      <w:r w:rsidR="002A0572" w:rsidRPr="002A0572">
        <w:t>,</w:t>
      </w:r>
      <w:r>
        <w:t xml:space="preserve"> you should be redirected to the </w:t>
      </w:r>
      <w:r w:rsidRPr="00833D2B">
        <w:rPr>
          <w:rStyle w:val="CodeChar"/>
        </w:rPr>
        <w:t>Login</w:t>
      </w:r>
      <w:r w:rsidRPr="00D50F97">
        <w:t xml:space="preserve"> </w:t>
      </w:r>
      <w:r w:rsidRPr="00833D2B">
        <w:rPr>
          <w:rStyle w:val="CodeChar"/>
        </w:rPr>
        <w:t>Page</w:t>
      </w:r>
      <w:r>
        <w:t>.</w:t>
      </w:r>
    </w:p>
    <w:p w14:paraId="69757B0F" w14:textId="77777777" w:rsidR="00710380" w:rsidRDefault="00710380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="00C42156" w:rsidRPr="004F2CE7">
        <w:rPr>
          <w:rStyle w:val="CodeChar"/>
        </w:rPr>
        <w:t>Login</w:t>
      </w:r>
      <w:r>
        <w:t xml:space="preserve"> of a </w:t>
      </w:r>
      <w:r w:rsidRPr="00E17D4A">
        <w:rPr>
          <w:rStyle w:val="CodeChar"/>
        </w:rPr>
        <w:t>User</w:t>
      </w:r>
      <w:r>
        <w:t xml:space="preserve">, you should be redirected to the </w:t>
      </w:r>
      <w:r w:rsidR="00E1625E">
        <w:t>/</w:t>
      </w:r>
      <w:r w:rsidR="008F1259">
        <w:rPr>
          <w:rStyle w:val="CodeChar"/>
        </w:rPr>
        <w:t>Trips/All</w:t>
      </w:r>
      <w:r>
        <w:t>.</w:t>
      </w:r>
    </w:p>
    <w:p w14:paraId="5AFEED3A" w14:textId="77777777" w:rsidR="00064B34" w:rsidRDefault="00303E57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="00880329">
        <w:rPr>
          <w:rStyle w:val="CodeChar"/>
        </w:rPr>
        <w:t>Creation</w:t>
      </w:r>
      <w:r>
        <w:t xml:space="preserve"> of a </w:t>
      </w:r>
      <w:r w:rsidR="008F1259">
        <w:rPr>
          <w:rStyle w:val="CodeChar"/>
        </w:rPr>
        <w:t>Trip</w:t>
      </w:r>
      <w:r w:rsidR="00E279F4" w:rsidRPr="00E279F4">
        <w:t>,</w:t>
      </w:r>
      <w:r>
        <w:t xml:space="preserve"> you should be redirected to the</w:t>
      </w:r>
      <w:r w:rsidR="006D0ACF">
        <w:t xml:space="preserve"> </w:t>
      </w:r>
      <w:r w:rsidR="00E1625E">
        <w:t>/</w:t>
      </w:r>
      <w:r w:rsidR="008F1259">
        <w:rPr>
          <w:rStyle w:val="CodeChar"/>
        </w:rPr>
        <w:t>Trips/All</w:t>
      </w:r>
      <w:r>
        <w:t>.</w:t>
      </w:r>
    </w:p>
    <w:p w14:paraId="00DFB0CD" w14:textId="713BD22C" w:rsidR="007F11D8" w:rsidRDefault="001F745A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="008F1259">
        <w:rPr>
          <w:rStyle w:val="CodeChar"/>
        </w:rPr>
        <w:t xml:space="preserve">Adding </w:t>
      </w:r>
      <w:r w:rsidR="00560D47">
        <w:rPr>
          <w:rStyle w:val="CodeChar"/>
        </w:rPr>
        <w:t xml:space="preserve">a </w:t>
      </w:r>
      <w:r w:rsidR="008F1259">
        <w:rPr>
          <w:rStyle w:val="CodeChar"/>
        </w:rPr>
        <w:t>user to a trip</w:t>
      </w:r>
      <w:r w:rsidR="00BF37F8" w:rsidRPr="00BF37F8">
        <w:t>,</w:t>
      </w:r>
      <w:r>
        <w:t xml:space="preserve"> should be redirected to </w:t>
      </w:r>
      <w:r w:rsidR="00F257F0">
        <w:t>the</w:t>
      </w:r>
      <w:r w:rsidR="00D26404">
        <w:t xml:space="preserve"> </w:t>
      </w:r>
      <w:r w:rsidR="00E1625E">
        <w:t>/</w:t>
      </w:r>
      <w:r w:rsidR="008F1259">
        <w:rPr>
          <w:rStyle w:val="CodeChar"/>
        </w:rPr>
        <w:t>Trips/All</w:t>
      </w:r>
      <w:r>
        <w:t>.</w:t>
      </w:r>
    </w:p>
    <w:p w14:paraId="208E5D13" w14:textId="77777777" w:rsidR="00D809EC" w:rsidRDefault="00D809EC" w:rsidP="00D72B79">
      <w:pPr>
        <w:pStyle w:val="ListParagraph"/>
        <w:numPr>
          <w:ilvl w:val="0"/>
          <w:numId w:val="12"/>
        </w:numPr>
        <w:jc w:val="both"/>
      </w:pPr>
      <w:r>
        <w:t xml:space="preserve">If any of the </w:t>
      </w:r>
      <w:r w:rsidRPr="00D809EC">
        <w:rPr>
          <w:b/>
        </w:rPr>
        <w:t>validations</w:t>
      </w:r>
      <w:r>
        <w:t xml:space="preserve"> in the POST forms </w:t>
      </w:r>
      <w:r w:rsidRPr="00D809EC">
        <w:rPr>
          <w:b/>
        </w:rPr>
        <w:t>don’t pass</w:t>
      </w:r>
      <w:r>
        <w:t xml:space="preserve">, </w:t>
      </w:r>
      <w:r w:rsidRPr="00D809EC">
        <w:rPr>
          <w:b/>
        </w:rPr>
        <w:t>redirect</w:t>
      </w:r>
      <w:r>
        <w:t xml:space="preserve"> to the </w:t>
      </w:r>
      <w:r w:rsidRPr="00D809EC">
        <w:rPr>
          <w:b/>
        </w:rPr>
        <w:t>same page</w:t>
      </w:r>
      <w:r>
        <w:t xml:space="preserve"> (</w:t>
      </w:r>
      <w:r w:rsidRPr="00D809EC">
        <w:rPr>
          <w:b/>
        </w:rPr>
        <w:t>reload/refresh</w:t>
      </w:r>
      <w:r>
        <w:t xml:space="preserve"> it).</w:t>
      </w:r>
    </w:p>
    <w:p w14:paraId="10956904" w14:textId="77777777" w:rsidR="00D36E4B" w:rsidRDefault="00D36E4B" w:rsidP="00D72B79">
      <w:pPr>
        <w:pStyle w:val="ListParagraph"/>
        <w:numPr>
          <w:ilvl w:val="0"/>
          <w:numId w:val="12"/>
        </w:numPr>
        <w:jc w:val="both"/>
      </w:pPr>
      <w:r>
        <w:t xml:space="preserve">If a </w:t>
      </w:r>
      <w:r w:rsidRPr="009245F2">
        <w:rPr>
          <w:rStyle w:val="CodeChar"/>
        </w:rPr>
        <w:t>User</w:t>
      </w:r>
      <w:r>
        <w:t xml:space="preserve"> tries to join a </w:t>
      </w:r>
      <w:r>
        <w:rPr>
          <w:rStyle w:val="CodeChar"/>
        </w:rPr>
        <w:t>Trip</w:t>
      </w:r>
      <w:r>
        <w:t xml:space="preserve"> more than once, they should be redirected to the </w:t>
      </w:r>
      <w:r w:rsidRPr="00E1625E">
        <w:rPr>
          <w:b/>
        </w:rPr>
        <w:t>details page</w:t>
      </w:r>
      <w:r>
        <w:t xml:space="preserve"> of the given </w:t>
      </w:r>
      <w:r>
        <w:rPr>
          <w:rStyle w:val="CodeChar"/>
        </w:rPr>
        <w:t>Trip</w:t>
      </w:r>
      <w:r>
        <w:t>.</w:t>
      </w:r>
    </w:p>
    <w:p w14:paraId="4EEA6587" w14:textId="77777777" w:rsidR="00DA4F05" w:rsidRDefault="00DA4F05" w:rsidP="00D72B79">
      <w:pPr>
        <w:pStyle w:val="Heading2"/>
        <w:jc w:val="both"/>
      </w:pPr>
      <w:r>
        <w:t>Security</w:t>
      </w:r>
    </w:p>
    <w:p w14:paraId="1145CE8A" w14:textId="77777777" w:rsidR="00DA4F05" w:rsidRDefault="00DA4F05" w:rsidP="00D72B79">
      <w:pPr>
        <w:jc w:val="both"/>
      </w:pPr>
      <w:r>
        <w:t xml:space="preserve">The </w:t>
      </w:r>
      <w:r w:rsidRPr="00C8235F">
        <w:rPr>
          <w:rStyle w:val="CodeChar"/>
        </w:rPr>
        <w:t>Security</w:t>
      </w:r>
      <w:r w:rsidRPr="008C5872">
        <w:t xml:space="preserve"> </w:t>
      </w:r>
      <w:r w:rsidR="00705F37" w:rsidRPr="00CD11E9">
        <w:t>section</w:t>
      </w:r>
      <w:r>
        <w:t xml:space="preserve"> mainly </w:t>
      </w:r>
      <w:r w:rsidR="0060438C">
        <w:t xml:space="preserve">describes </w:t>
      </w:r>
      <w:r>
        <w:t>access requirements. Configurations about which users can access specific functionaliti</w:t>
      </w:r>
      <w:r w:rsidR="00D72B79">
        <w:t>es and pages:</w:t>
      </w:r>
    </w:p>
    <w:p w14:paraId="3E1141E0" w14:textId="77777777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Pr="00D0715D">
        <w:rPr>
          <w:rStyle w:val="CodeChar"/>
        </w:rPr>
        <w:t>Index</w:t>
      </w:r>
      <w:r>
        <w:t xml:space="preserve"> page.</w:t>
      </w:r>
    </w:p>
    <w:p w14:paraId="3718FBA0" w14:textId="77777777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Pr="00D0715D">
        <w:rPr>
          <w:rStyle w:val="CodeChar"/>
        </w:rPr>
        <w:t>Login</w:t>
      </w:r>
      <w:r>
        <w:t xml:space="preserve"> page.</w:t>
      </w:r>
    </w:p>
    <w:p w14:paraId="547A0D61" w14:textId="77777777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Pr="00D0715D">
        <w:rPr>
          <w:rStyle w:val="CodeChar"/>
        </w:rPr>
        <w:t>Register</w:t>
      </w:r>
      <w:r>
        <w:t xml:space="preserve"> page.</w:t>
      </w:r>
    </w:p>
    <w:p w14:paraId="69601D6C" w14:textId="77777777" w:rsidR="00DA4F05" w:rsidRDefault="00DA4F05" w:rsidP="00D72B79">
      <w:pPr>
        <w:pStyle w:val="ListParagraph"/>
        <w:numPr>
          <w:ilvl w:val="0"/>
          <w:numId w:val="5"/>
        </w:numPr>
        <w:jc w:val="both"/>
      </w:pPr>
      <w:r>
        <w:rPr>
          <w:rStyle w:val="CodeChar"/>
        </w:rPr>
        <w:t>Users</w:t>
      </w:r>
      <w:r w:rsidRPr="00C17F86">
        <w:t xml:space="preserve"> (logged in) cannot access </w:t>
      </w:r>
      <w:r>
        <w:rPr>
          <w:rStyle w:val="CodeChar"/>
        </w:rPr>
        <w:t>Guest</w:t>
      </w:r>
      <w:r w:rsidRPr="00C14007">
        <w:t xml:space="preserve"> pages.</w:t>
      </w:r>
    </w:p>
    <w:p w14:paraId="2755BA9D" w14:textId="77777777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8F1259">
        <w:rPr>
          <w:rStyle w:val="CodeChar"/>
        </w:rPr>
        <w:t>Trip Add</w:t>
      </w:r>
      <w:r w:rsidRPr="00E62E0C">
        <w:t xml:space="preserve"> </w:t>
      </w:r>
      <w:r>
        <w:t>page</w:t>
      </w:r>
      <w:r w:rsidR="006D12C8">
        <w:t xml:space="preserve"> and funct</w:t>
      </w:r>
      <w:r w:rsidR="00E516BB">
        <w:t>io</w:t>
      </w:r>
      <w:r w:rsidR="006D12C8">
        <w:t>nality</w:t>
      </w:r>
      <w:r>
        <w:t>.</w:t>
      </w:r>
    </w:p>
    <w:p w14:paraId="1EE4CE9C" w14:textId="77777777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8F1259">
        <w:rPr>
          <w:rStyle w:val="CodeChar"/>
        </w:rPr>
        <w:t xml:space="preserve">Trip </w:t>
      </w:r>
      <w:r w:rsidR="009603FF">
        <w:rPr>
          <w:rStyle w:val="CodeChar"/>
        </w:rPr>
        <w:t>Details</w:t>
      </w:r>
      <w:r w:rsidRPr="00115E40">
        <w:t xml:space="preserve"> </w:t>
      </w:r>
      <w:r w:rsidR="009603FF" w:rsidRPr="00DF10A9">
        <w:t>page</w:t>
      </w:r>
      <w:r>
        <w:t>.</w:t>
      </w:r>
    </w:p>
    <w:p w14:paraId="4AD70BA4" w14:textId="77777777" w:rsidR="002A5454" w:rsidRDefault="002A5454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8F1259">
        <w:rPr>
          <w:rStyle w:val="CodeChar"/>
        </w:rPr>
        <w:t>Trips All</w:t>
      </w:r>
      <w:r w:rsidRPr="005F41DA">
        <w:t xml:space="preserve"> </w:t>
      </w:r>
      <w:r w:rsidRPr="00CE59EF">
        <w:t>page and functionality</w:t>
      </w:r>
      <w:r>
        <w:t>.</w:t>
      </w:r>
    </w:p>
    <w:p w14:paraId="36E66BAB" w14:textId="77777777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Pr="00D0715D">
        <w:rPr>
          <w:rStyle w:val="CodeChar"/>
        </w:rPr>
        <w:t>Logout</w:t>
      </w:r>
      <w:r>
        <w:t xml:space="preserve"> functionality.</w:t>
      </w:r>
    </w:p>
    <w:p w14:paraId="40BD57D6" w14:textId="77777777" w:rsidR="00DA4F05" w:rsidRDefault="00AA7326" w:rsidP="00D72B79">
      <w:pPr>
        <w:pStyle w:val="Heading2"/>
        <w:jc w:val="both"/>
      </w:pPr>
      <w:r>
        <w:t>Code Quality</w:t>
      </w:r>
    </w:p>
    <w:p w14:paraId="3ADF88FB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2C96CFAA" w14:textId="77777777" w:rsidR="005E4889" w:rsidRPr="005E4889" w:rsidRDefault="00BA377F" w:rsidP="00D72B79">
      <w:pPr>
        <w:pStyle w:val="Heading2"/>
        <w:jc w:val="both"/>
      </w:pPr>
      <w:r>
        <w:lastRenderedPageBreak/>
        <w:t>Scoring</w:t>
      </w:r>
    </w:p>
    <w:p w14:paraId="30A9755D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70084AFF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09320D27" w14:textId="77777777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602F5607" w14:textId="77777777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1304219D" w14:textId="77777777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208A3A10" w14:textId="77777777" w:rsidR="00F05370" w:rsidRP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FB4C3" w14:textId="77777777" w:rsidR="00A07BA0" w:rsidRDefault="00A07BA0" w:rsidP="008068A2">
      <w:pPr>
        <w:spacing w:after="0" w:line="240" w:lineRule="auto"/>
      </w:pPr>
      <w:r>
        <w:separator/>
      </w:r>
    </w:p>
  </w:endnote>
  <w:endnote w:type="continuationSeparator" w:id="0">
    <w:p w14:paraId="184FFF10" w14:textId="77777777" w:rsidR="00A07BA0" w:rsidRDefault="00A07B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BE3A6" w14:textId="77777777" w:rsidR="0053763B" w:rsidRDefault="005376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488A8" w14:textId="015B7219" w:rsidR="0053763B" w:rsidRPr="0053763B" w:rsidRDefault="0053763B" w:rsidP="0053763B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AB74D96" wp14:editId="25283F0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943A68" w14:textId="77777777" w:rsidR="0053763B" w:rsidRPr="002C539D" w:rsidRDefault="0053763B" w:rsidP="0053763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AB74D9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5943A68" w14:textId="77777777" w:rsidR="0053763B" w:rsidRPr="002C539D" w:rsidRDefault="0053763B" w:rsidP="0053763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068041" wp14:editId="5873047F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91649F" w14:textId="77777777" w:rsidR="0053763B" w:rsidRPr="002C539D" w:rsidRDefault="0053763B" w:rsidP="0053763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ECE147B" w14:textId="77777777" w:rsidR="0053763B" w:rsidRPr="00596AA5" w:rsidRDefault="0053763B" w:rsidP="0053763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4A21A" wp14:editId="0DFB9D1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C6F099" wp14:editId="5308E49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7373C5F" wp14:editId="3D13BA1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D7CDD1" wp14:editId="49FF9840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D80BA78" wp14:editId="7E7E8B05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A841B7" wp14:editId="6CEDEFE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F197CBB" wp14:editId="0FD3100B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F1B1E16" wp14:editId="3E5DEC4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43E927F" wp14:editId="5F86F42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06804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291649F" w14:textId="77777777" w:rsidR="0053763B" w:rsidRPr="002C539D" w:rsidRDefault="0053763B" w:rsidP="0053763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4ECE147B" w14:textId="77777777" w:rsidR="0053763B" w:rsidRPr="00596AA5" w:rsidRDefault="0053763B" w:rsidP="0053763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4A21A" wp14:editId="0DFB9D1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C6F099" wp14:editId="5308E49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7373C5F" wp14:editId="3D13BA1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D7CDD1" wp14:editId="49FF9840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D80BA78" wp14:editId="7E7E8B05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A841B7" wp14:editId="6CEDEFE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F197CBB" wp14:editId="0FD3100B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F1B1E16" wp14:editId="3E5DEC4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43E927F" wp14:editId="5F86F42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4F804F88" wp14:editId="0877F49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CF00D90" wp14:editId="2045480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E09B0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CE9BC38" wp14:editId="4DE66B3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0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50F965" w14:textId="77777777" w:rsidR="0053763B" w:rsidRPr="00596AA5" w:rsidRDefault="0053763B" w:rsidP="0053763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E9BC38" id="Text Box 2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750F965" w14:textId="77777777" w:rsidR="0053763B" w:rsidRPr="00596AA5" w:rsidRDefault="0053763B" w:rsidP="0053763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EA581" w14:textId="77777777" w:rsidR="0053763B" w:rsidRDefault="005376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9A663" w14:textId="77777777" w:rsidR="00A07BA0" w:rsidRDefault="00A07BA0" w:rsidP="008068A2">
      <w:pPr>
        <w:spacing w:after="0" w:line="240" w:lineRule="auto"/>
      </w:pPr>
      <w:r>
        <w:separator/>
      </w:r>
    </w:p>
  </w:footnote>
  <w:footnote w:type="continuationSeparator" w:id="0">
    <w:p w14:paraId="5FA7D5D0" w14:textId="77777777" w:rsidR="00A07BA0" w:rsidRDefault="00A07B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70160" w14:textId="77777777" w:rsidR="0053763B" w:rsidRDefault="005376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81429" w14:textId="77777777" w:rsidR="0049547C" w:rsidRDefault="0049547C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EB823" w14:textId="77777777" w:rsidR="0053763B" w:rsidRDefault="005376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3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8"/>
  </w:num>
  <w:num w:numId="4">
    <w:abstractNumId w:val="6"/>
  </w:num>
  <w:num w:numId="5">
    <w:abstractNumId w:val="15"/>
  </w:num>
  <w:num w:numId="6">
    <w:abstractNumId w:val="5"/>
  </w:num>
  <w:num w:numId="7">
    <w:abstractNumId w:val="16"/>
  </w:num>
  <w:num w:numId="8">
    <w:abstractNumId w:val="11"/>
  </w:num>
  <w:num w:numId="9">
    <w:abstractNumId w:val="1"/>
  </w:num>
  <w:num w:numId="10">
    <w:abstractNumId w:val="18"/>
  </w:num>
  <w:num w:numId="11">
    <w:abstractNumId w:val="17"/>
  </w:num>
  <w:num w:numId="12">
    <w:abstractNumId w:val="3"/>
  </w:num>
  <w:num w:numId="13">
    <w:abstractNumId w:val="12"/>
  </w:num>
  <w:num w:numId="14">
    <w:abstractNumId w:val="10"/>
  </w:num>
  <w:num w:numId="15">
    <w:abstractNumId w:val="0"/>
  </w:num>
  <w:num w:numId="16">
    <w:abstractNumId w:val="19"/>
  </w:num>
  <w:num w:numId="17">
    <w:abstractNumId w:val="9"/>
  </w:num>
  <w:num w:numId="18">
    <w:abstractNumId w:val="14"/>
  </w:num>
  <w:num w:numId="19">
    <w:abstractNumId w:val="7"/>
  </w:num>
  <w:num w:numId="20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rO0MDMxNjM0tTBU0lEKTi0uzszPAykwrAUATP+4o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3090"/>
    <w:rsid w:val="00053F8D"/>
    <w:rsid w:val="000543A7"/>
    <w:rsid w:val="00055C0F"/>
    <w:rsid w:val="00056181"/>
    <w:rsid w:val="00057C2D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5C40"/>
    <w:rsid w:val="000C5CB3"/>
    <w:rsid w:val="000C61FF"/>
    <w:rsid w:val="000D15AE"/>
    <w:rsid w:val="000D4520"/>
    <w:rsid w:val="000D672F"/>
    <w:rsid w:val="000D7098"/>
    <w:rsid w:val="000D75FD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6DFE"/>
    <w:rsid w:val="00103906"/>
    <w:rsid w:val="00103934"/>
    <w:rsid w:val="00103A0D"/>
    <w:rsid w:val="00105B75"/>
    <w:rsid w:val="00105C3E"/>
    <w:rsid w:val="001062C4"/>
    <w:rsid w:val="001068EF"/>
    <w:rsid w:val="00106D3B"/>
    <w:rsid w:val="00107497"/>
    <w:rsid w:val="00107F3C"/>
    <w:rsid w:val="00111A0E"/>
    <w:rsid w:val="001120AB"/>
    <w:rsid w:val="00115F85"/>
    <w:rsid w:val="00120D44"/>
    <w:rsid w:val="0012316A"/>
    <w:rsid w:val="00124647"/>
    <w:rsid w:val="00124E46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18CB"/>
    <w:rsid w:val="00142C75"/>
    <w:rsid w:val="00143E63"/>
    <w:rsid w:val="00146267"/>
    <w:rsid w:val="0014685D"/>
    <w:rsid w:val="00147B16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19DF"/>
    <w:rsid w:val="00161D1E"/>
    <w:rsid w:val="00162914"/>
    <w:rsid w:val="00164C2F"/>
    <w:rsid w:val="00164CDC"/>
    <w:rsid w:val="00166AA3"/>
    <w:rsid w:val="00166BEC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693A"/>
    <w:rsid w:val="00196A37"/>
    <w:rsid w:val="00197F27"/>
    <w:rsid w:val="001A2DD2"/>
    <w:rsid w:val="001A41E0"/>
    <w:rsid w:val="001A6728"/>
    <w:rsid w:val="001A7917"/>
    <w:rsid w:val="001B06D6"/>
    <w:rsid w:val="001B13DA"/>
    <w:rsid w:val="001B68D0"/>
    <w:rsid w:val="001B7A50"/>
    <w:rsid w:val="001C00A9"/>
    <w:rsid w:val="001C0DB4"/>
    <w:rsid w:val="001C1770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773"/>
    <w:rsid w:val="001D2464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25D9"/>
    <w:rsid w:val="001F28BE"/>
    <w:rsid w:val="001F4DA4"/>
    <w:rsid w:val="001F4E78"/>
    <w:rsid w:val="001F62F5"/>
    <w:rsid w:val="001F6357"/>
    <w:rsid w:val="001F745A"/>
    <w:rsid w:val="001F7CCB"/>
    <w:rsid w:val="00201430"/>
    <w:rsid w:val="00201F06"/>
    <w:rsid w:val="00202520"/>
    <w:rsid w:val="00202683"/>
    <w:rsid w:val="00203597"/>
    <w:rsid w:val="00205545"/>
    <w:rsid w:val="00205549"/>
    <w:rsid w:val="00206B1E"/>
    <w:rsid w:val="00207F73"/>
    <w:rsid w:val="0021240D"/>
    <w:rsid w:val="00215FCE"/>
    <w:rsid w:val="002229A0"/>
    <w:rsid w:val="00222DBE"/>
    <w:rsid w:val="00222EEB"/>
    <w:rsid w:val="0022459E"/>
    <w:rsid w:val="00224C6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652F"/>
    <w:rsid w:val="002614C7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70A09"/>
    <w:rsid w:val="00272E5B"/>
    <w:rsid w:val="0027423A"/>
    <w:rsid w:val="00274400"/>
    <w:rsid w:val="0027601D"/>
    <w:rsid w:val="0028004B"/>
    <w:rsid w:val="00280AE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2D2D"/>
    <w:rsid w:val="002A309E"/>
    <w:rsid w:val="002A36D8"/>
    <w:rsid w:val="002A3E18"/>
    <w:rsid w:val="002A4589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2AC9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7440"/>
    <w:rsid w:val="00317F94"/>
    <w:rsid w:val="00320228"/>
    <w:rsid w:val="003229F2"/>
    <w:rsid w:val="00322F38"/>
    <w:rsid w:val="00323721"/>
    <w:rsid w:val="003241DE"/>
    <w:rsid w:val="00324F7E"/>
    <w:rsid w:val="00326163"/>
    <w:rsid w:val="00326318"/>
    <w:rsid w:val="00326466"/>
    <w:rsid w:val="00331FCC"/>
    <w:rsid w:val="0033212E"/>
    <w:rsid w:val="00332269"/>
    <w:rsid w:val="00333790"/>
    <w:rsid w:val="00333CFE"/>
    <w:rsid w:val="00333D71"/>
    <w:rsid w:val="00333F40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763A"/>
    <w:rsid w:val="00347E21"/>
    <w:rsid w:val="00350FB7"/>
    <w:rsid w:val="00351133"/>
    <w:rsid w:val="003512CA"/>
    <w:rsid w:val="00352847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70773"/>
    <w:rsid w:val="00371219"/>
    <w:rsid w:val="00371906"/>
    <w:rsid w:val="003719EC"/>
    <w:rsid w:val="0037351A"/>
    <w:rsid w:val="003764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526E"/>
    <w:rsid w:val="00395692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D13F4"/>
    <w:rsid w:val="003D1510"/>
    <w:rsid w:val="003D20FC"/>
    <w:rsid w:val="003D38B3"/>
    <w:rsid w:val="003D42DD"/>
    <w:rsid w:val="003D58B4"/>
    <w:rsid w:val="003D5AA1"/>
    <w:rsid w:val="003D6789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57B1"/>
    <w:rsid w:val="00415AD1"/>
    <w:rsid w:val="00420F26"/>
    <w:rsid w:val="00421019"/>
    <w:rsid w:val="00421632"/>
    <w:rsid w:val="00423198"/>
    <w:rsid w:val="00424145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9EC"/>
    <w:rsid w:val="00440F70"/>
    <w:rsid w:val="004415A7"/>
    <w:rsid w:val="00441949"/>
    <w:rsid w:val="00442872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7097A"/>
    <w:rsid w:val="0047331A"/>
    <w:rsid w:val="00473B2B"/>
    <w:rsid w:val="004741FE"/>
    <w:rsid w:val="00474ACF"/>
    <w:rsid w:val="00474B69"/>
    <w:rsid w:val="00476D4B"/>
    <w:rsid w:val="00477B97"/>
    <w:rsid w:val="00480790"/>
    <w:rsid w:val="00482573"/>
    <w:rsid w:val="00482629"/>
    <w:rsid w:val="00483141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C10B1"/>
    <w:rsid w:val="004C1FB7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663"/>
    <w:rsid w:val="004D665F"/>
    <w:rsid w:val="004D7B3B"/>
    <w:rsid w:val="004E047A"/>
    <w:rsid w:val="004E0991"/>
    <w:rsid w:val="004E0CEF"/>
    <w:rsid w:val="004E4262"/>
    <w:rsid w:val="004E580F"/>
    <w:rsid w:val="004E5A20"/>
    <w:rsid w:val="004E5CBF"/>
    <w:rsid w:val="004E6B42"/>
    <w:rsid w:val="004E7156"/>
    <w:rsid w:val="004E7471"/>
    <w:rsid w:val="004F07EB"/>
    <w:rsid w:val="004F0DB8"/>
    <w:rsid w:val="004F1888"/>
    <w:rsid w:val="004F2CE7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4789"/>
    <w:rsid w:val="005249AD"/>
    <w:rsid w:val="00524D82"/>
    <w:rsid w:val="00525704"/>
    <w:rsid w:val="00527B66"/>
    <w:rsid w:val="005301AB"/>
    <w:rsid w:val="00531B8C"/>
    <w:rsid w:val="00532B6D"/>
    <w:rsid w:val="00535107"/>
    <w:rsid w:val="00535783"/>
    <w:rsid w:val="00535A69"/>
    <w:rsid w:val="0053763B"/>
    <w:rsid w:val="005410DB"/>
    <w:rsid w:val="00541840"/>
    <w:rsid w:val="005420C4"/>
    <w:rsid w:val="00545C3C"/>
    <w:rsid w:val="00546584"/>
    <w:rsid w:val="005466F1"/>
    <w:rsid w:val="00546BB8"/>
    <w:rsid w:val="00546DE5"/>
    <w:rsid w:val="00550AE5"/>
    <w:rsid w:val="00551CFF"/>
    <w:rsid w:val="00553CCB"/>
    <w:rsid w:val="00555560"/>
    <w:rsid w:val="005572B9"/>
    <w:rsid w:val="005579CC"/>
    <w:rsid w:val="00557E2E"/>
    <w:rsid w:val="00560D47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2B3D"/>
    <w:rsid w:val="005733DB"/>
    <w:rsid w:val="005736C4"/>
    <w:rsid w:val="005736DA"/>
    <w:rsid w:val="005754BB"/>
    <w:rsid w:val="00575714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856"/>
    <w:rsid w:val="005B4A03"/>
    <w:rsid w:val="005B5FE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33C3"/>
    <w:rsid w:val="005E4889"/>
    <w:rsid w:val="005E4B2A"/>
    <w:rsid w:val="005E4F42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4604"/>
    <w:rsid w:val="00614FB8"/>
    <w:rsid w:val="006155F9"/>
    <w:rsid w:val="00615C8B"/>
    <w:rsid w:val="006176A0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4387A"/>
    <w:rsid w:val="00643FE2"/>
    <w:rsid w:val="006441C4"/>
    <w:rsid w:val="00644707"/>
    <w:rsid w:val="00644924"/>
    <w:rsid w:val="00645535"/>
    <w:rsid w:val="00645E0F"/>
    <w:rsid w:val="00646234"/>
    <w:rsid w:val="00651218"/>
    <w:rsid w:val="00651D7D"/>
    <w:rsid w:val="00654219"/>
    <w:rsid w:val="00654338"/>
    <w:rsid w:val="00654E28"/>
    <w:rsid w:val="00655565"/>
    <w:rsid w:val="006561AF"/>
    <w:rsid w:val="006568CE"/>
    <w:rsid w:val="0066008F"/>
    <w:rsid w:val="0066096D"/>
    <w:rsid w:val="00660BA6"/>
    <w:rsid w:val="00661F23"/>
    <w:rsid w:val="006623AD"/>
    <w:rsid w:val="0066425E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7083"/>
    <w:rsid w:val="00687325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733"/>
    <w:rsid w:val="006A62D2"/>
    <w:rsid w:val="006A688C"/>
    <w:rsid w:val="006A7AA5"/>
    <w:rsid w:val="006B39FC"/>
    <w:rsid w:val="006B49B8"/>
    <w:rsid w:val="006B4CC2"/>
    <w:rsid w:val="006B56EF"/>
    <w:rsid w:val="006B61B6"/>
    <w:rsid w:val="006B61DA"/>
    <w:rsid w:val="006B658F"/>
    <w:rsid w:val="006B7F72"/>
    <w:rsid w:val="006C033F"/>
    <w:rsid w:val="006C05FC"/>
    <w:rsid w:val="006C1254"/>
    <w:rsid w:val="006C2676"/>
    <w:rsid w:val="006C41BF"/>
    <w:rsid w:val="006C5002"/>
    <w:rsid w:val="006C6DFF"/>
    <w:rsid w:val="006C744B"/>
    <w:rsid w:val="006D0ACF"/>
    <w:rsid w:val="006D0D30"/>
    <w:rsid w:val="006D0DB2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60C9"/>
    <w:rsid w:val="006F631C"/>
    <w:rsid w:val="006F66A0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F37"/>
    <w:rsid w:val="00705FB8"/>
    <w:rsid w:val="00706766"/>
    <w:rsid w:val="007074CF"/>
    <w:rsid w:val="007103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74C0"/>
    <w:rsid w:val="00782FA3"/>
    <w:rsid w:val="00784922"/>
    <w:rsid w:val="00785258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72CD"/>
    <w:rsid w:val="007B7EAF"/>
    <w:rsid w:val="007C044B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F9E"/>
    <w:rsid w:val="007F0711"/>
    <w:rsid w:val="007F0815"/>
    <w:rsid w:val="007F11D8"/>
    <w:rsid w:val="007F177C"/>
    <w:rsid w:val="007F27AA"/>
    <w:rsid w:val="007F2953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4234"/>
    <w:rsid w:val="0084629D"/>
    <w:rsid w:val="00847662"/>
    <w:rsid w:val="00850EC7"/>
    <w:rsid w:val="00851417"/>
    <w:rsid w:val="0085228D"/>
    <w:rsid w:val="00852BC7"/>
    <w:rsid w:val="008547D3"/>
    <w:rsid w:val="008563A0"/>
    <w:rsid w:val="00856547"/>
    <w:rsid w:val="00856A12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9F2"/>
    <w:rsid w:val="00880329"/>
    <w:rsid w:val="0088080B"/>
    <w:rsid w:val="00880C11"/>
    <w:rsid w:val="00883332"/>
    <w:rsid w:val="00884081"/>
    <w:rsid w:val="00884621"/>
    <w:rsid w:val="00887414"/>
    <w:rsid w:val="00887D01"/>
    <w:rsid w:val="0089002E"/>
    <w:rsid w:val="00892EC9"/>
    <w:rsid w:val="0089316D"/>
    <w:rsid w:val="0089334C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2B6E"/>
    <w:rsid w:val="008C2B83"/>
    <w:rsid w:val="008C51CB"/>
    <w:rsid w:val="008C5930"/>
    <w:rsid w:val="008D09B9"/>
    <w:rsid w:val="008D1530"/>
    <w:rsid w:val="008D3BE1"/>
    <w:rsid w:val="008D5A38"/>
    <w:rsid w:val="008D7856"/>
    <w:rsid w:val="008E0567"/>
    <w:rsid w:val="008E0652"/>
    <w:rsid w:val="008E62FB"/>
    <w:rsid w:val="008E6616"/>
    <w:rsid w:val="008E6868"/>
    <w:rsid w:val="008E6CF3"/>
    <w:rsid w:val="008E750B"/>
    <w:rsid w:val="008E785D"/>
    <w:rsid w:val="008F0475"/>
    <w:rsid w:val="008F1183"/>
    <w:rsid w:val="008F1259"/>
    <w:rsid w:val="008F202C"/>
    <w:rsid w:val="008F351A"/>
    <w:rsid w:val="008F3CC8"/>
    <w:rsid w:val="008F4218"/>
    <w:rsid w:val="008F428F"/>
    <w:rsid w:val="008F458B"/>
    <w:rsid w:val="008F5235"/>
    <w:rsid w:val="008F5B43"/>
    <w:rsid w:val="008F5FDB"/>
    <w:rsid w:val="008F6016"/>
    <w:rsid w:val="008F6035"/>
    <w:rsid w:val="008F6B6F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2BC6"/>
    <w:rsid w:val="0091563E"/>
    <w:rsid w:val="00916E2B"/>
    <w:rsid w:val="00920934"/>
    <w:rsid w:val="00922B5F"/>
    <w:rsid w:val="00922C4F"/>
    <w:rsid w:val="009233B5"/>
    <w:rsid w:val="009245F2"/>
    <w:rsid w:val="009254B7"/>
    <w:rsid w:val="00925D13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4765"/>
    <w:rsid w:val="009C6304"/>
    <w:rsid w:val="009C6A89"/>
    <w:rsid w:val="009D0726"/>
    <w:rsid w:val="009D1298"/>
    <w:rsid w:val="009D145E"/>
    <w:rsid w:val="009D1805"/>
    <w:rsid w:val="009D24B5"/>
    <w:rsid w:val="009D342F"/>
    <w:rsid w:val="009D55CE"/>
    <w:rsid w:val="009D57AC"/>
    <w:rsid w:val="009D66A6"/>
    <w:rsid w:val="009E1105"/>
    <w:rsid w:val="009E41BD"/>
    <w:rsid w:val="009E47F5"/>
    <w:rsid w:val="009E492D"/>
    <w:rsid w:val="009E5E68"/>
    <w:rsid w:val="009E63D0"/>
    <w:rsid w:val="009E73DB"/>
    <w:rsid w:val="009E74F5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BA0"/>
    <w:rsid w:val="00A100C8"/>
    <w:rsid w:val="00A10E42"/>
    <w:rsid w:val="00A12129"/>
    <w:rsid w:val="00A12615"/>
    <w:rsid w:val="00A13B10"/>
    <w:rsid w:val="00A174FC"/>
    <w:rsid w:val="00A2053E"/>
    <w:rsid w:val="00A2178A"/>
    <w:rsid w:val="00A2187C"/>
    <w:rsid w:val="00A21A0D"/>
    <w:rsid w:val="00A22027"/>
    <w:rsid w:val="00A2223B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61AD"/>
    <w:rsid w:val="00A366FE"/>
    <w:rsid w:val="00A36D9F"/>
    <w:rsid w:val="00A4043D"/>
    <w:rsid w:val="00A41120"/>
    <w:rsid w:val="00A4176B"/>
    <w:rsid w:val="00A449AE"/>
    <w:rsid w:val="00A44CF6"/>
    <w:rsid w:val="00A45303"/>
    <w:rsid w:val="00A456CE"/>
    <w:rsid w:val="00A45752"/>
    <w:rsid w:val="00A45A89"/>
    <w:rsid w:val="00A45F61"/>
    <w:rsid w:val="00A46811"/>
    <w:rsid w:val="00A46BE4"/>
    <w:rsid w:val="00A473F6"/>
    <w:rsid w:val="00A4793F"/>
    <w:rsid w:val="00A47F12"/>
    <w:rsid w:val="00A52FFD"/>
    <w:rsid w:val="00A55FA3"/>
    <w:rsid w:val="00A57711"/>
    <w:rsid w:val="00A57C90"/>
    <w:rsid w:val="00A60A6B"/>
    <w:rsid w:val="00A612A7"/>
    <w:rsid w:val="00A62C36"/>
    <w:rsid w:val="00A64585"/>
    <w:rsid w:val="00A66A10"/>
    <w:rsid w:val="00A66DE2"/>
    <w:rsid w:val="00A66E2B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772"/>
    <w:rsid w:val="00AA5BE6"/>
    <w:rsid w:val="00AA611B"/>
    <w:rsid w:val="00AA61F4"/>
    <w:rsid w:val="00AA6404"/>
    <w:rsid w:val="00AA7326"/>
    <w:rsid w:val="00AB00BB"/>
    <w:rsid w:val="00AB106E"/>
    <w:rsid w:val="00AB1EE5"/>
    <w:rsid w:val="00AB2224"/>
    <w:rsid w:val="00AB3E61"/>
    <w:rsid w:val="00AB4457"/>
    <w:rsid w:val="00AB4488"/>
    <w:rsid w:val="00AB513F"/>
    <w:rsid w:val="00AC34BA"/>
    <w:rsid w:val="00AC49A0"/>
    <w:rsid w:val="00AC60FE"/>
    <w:rsid w:val="00AC6A55"/>
    <w:rsid w:val="00AC77AD"/>
    <w:rsid w:val="00AD031F"/>
    <w:rsid w:val="00AD0E15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6D60"/>
    <w:rsid w:val="00AE750C"/>
    <w:rsid w:val="00AF2358"/>
    <w:rsid w:val="00AF5A71"/>
    <w:rsid w:val="00AF5F1D"/>
    <w:rsid w:val="00AF6239"/>
    <w:rsid w:val="00B0002A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57DA"/>
    <w:rsid w:val="00B35B05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F40"/>
    <w:rsid w:val="00BA2B8B"/>
    <w:rsid w:val="00BA377F"/>
    <w:rsid w:val="00BA39F4"/>
    <w:rsid w:val="00BA4820"/>
    <w:rsid w:val="00BB024A"/>
    <w:rsid w:val="00BB028F"/>
    <w:rsid w:val="00BB05FA"/>
    <w:rsid w:val="00BB0D7E"/>
    <w:rsid w:val="00BB12FD"/>
    <w:rsid w:val="00BB223F"/>
    <w:rsid w:val="00BB2552"/>
    <w:rsid w:val="00BB4F5A"/>
    <w:rsid w:val="00BB50E1"/>
    <w:rsid w:val="00BB5B10"/>
    <w:rsid w:val="00BC1635"/>
    <w:rsid w:val="00BC17CA"/>
    <w:rsid w:val="00BC3000"/>
    <w:rsid w:val="00BC56D6"/>
    <w:rsid w:val="00BC7B81"/>
    <w:rsid w:val="00BD2C47"/>
    <w:rsid w:val="00BD2D13"/>
    <w:rsid w:val="00BD350C"/>
    <w:rsid w:val="00BD5199"/>
    <w:rsid w:val="00BD5F20"/>
    <w:rsid w:val="00BD6281"/>
    <w:rsid w:val="00BD6A7C"/>
    <w:rsid w:val="00BD7833"/>
    <w:rsid w:val="00BD7AD6"/>
    <w:rsid w:val="00BE4A7D"/>
    <w:rsid w:val="00BE5B7A"/>
    <w:rsid w:val="00BE738A"/>
    <w:rsid w:val="00BE7CB6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354C"/>
    <w:rsid w:val="00C0490B"/>
    <w:rsid w:val="00C06327"/>
    <w:rsid w:val="00C06FBA"/>
    <w:rsid w:val="00C07904"/>
    <w:rsid w:val="00C11320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2A0"/>
    <w:rsid w:val="00C23AEC"/>
    <w:rsid w:val="00C2459B"/>
    <w:rsid w:val="00C25332"/>
    <w:rsid w:val="00C25B2E"/>
    <w:rsid w:val="00C26617"/>
    <w:rsid w:val="00C34F46"/>
    <w:rsid w:val="00C355A5"/>
    <w:rsid w:val="00C406E2"/>
    <w:rsid w:val="00C415F8"/>
    <w:rsid w:val="00C41BAB"/>
    <w:rsid w:val="00C42156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F7E"/>
    <w:rsid w:val="00CA20B2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305C"/>
    <w:rsid w:val="00D0334E"/>
    <w:rsid w:val="00D057D4"/>
    <w:rsid w:val="00D05A9B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24A6"/>
    <w:rsid w:val="00D52E42"/>
    <w:rsid w:val="00D530F3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769E"/>
    <w:rsid w:val="00D877A0"/>
    <w:rsid w:val="00D87B18"/>
    <w:rsid w:val="00D90C37"/>
    <w:rsid w:val="00D910AA"/>
    <w:rsid w:val="00D914DC"/>
    <w:rsid w:val="00D93D91"/>
    <w:rsid w:val="00D9461F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B1CCE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D1"/>
    <w:rsid w:val="00DF4F98"/>
    <w:rsid w:val="00DF57D8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811"/>
    <w:rsid w:val="00E26F43"/>
    <w:rsid w:val="00E279F4"/>
    <w:rsid w:val="00E30266"/>
    <w:rsid w:val="00E31E49"/>
    <w:rsid w:val="00E3253B"/>
    <w:rsid w:val="00E32F85"/>
    <w:rsid w:val="00E33B8F"/>
    <w:rsid w:val="00E35155"/>
    <w:rsid w:val="00E353D4"/>
    <w:rsid w:val="00E356A4"/>
    <w:rsid w:val="00E357C7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C97"/>
    <w:rsid w:val="00EC7711"/>
    <w:rsid w:val="00ED0DEA"/>
    <w:rsid w:val="00ED1519"/>
    <w:rsid w:val="00ED2284"/>
    <w:rsid w:val="00ED2294"/>
    <w:rsid w:val="00ED45A8"/>
    <w:rsid w:val="00ED73AC"/>
    <w:rsid w:val="00ED73C4"/>
    <w:rsid w:val="00ED75CA"/>
    <w:rsid w:val="00EE1DB6"/>
    <w:rsid w:val="00EE2FE0"/>
    <w:rsid w:val="00EE3A40"/>
    <w:rsid w:val="00EE4715"/>
    <w:rsid w:val="00EE4CEF"/>
    <w:rsid w:val="00EE613C"/>
    <w:rsid w:val="00EE7CCB"/>
    <w:rsid w:val="00EF11B9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5F89"/>
    <w:rsid w:val="00F56490"/>
    <w:rsid w:val="00F566B3"/>
    <w:rsid w:val="00F57554"/>
    <w:rsid w:val="00F5784C"/>
    <w:rsid w:val="00F57F75"/>
    <w:rsid w:val="00F6016D"/>
    <w:rsid w:val="00F61161"/>
    <w:rsid w:val="00F617E4"/>
    <w:rsid w:val="00F64CF4"/>
    <w:rsid w:val="00F64D12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7B9A"/>
    <w:rsid w:val="00F77DA3"/>
    <w:rsid w:val="00F77ED2"/>
    <w:rsid w:val="00F81BF6"/>
    <w:rsid w:val="00F8218D"/>
    <w:rsid w:val="00F8238F"/>
    <w:rsid w:val="00F84200"/>
    <w:rsid w:val="00F84A1B"/>
    <w:rsid w:val="00F85816"/>
    <w:rsid w:val="00F86DAC"/>
    <w:rsid w:val="00F90CD8"/>
    <w:rsid w:val="00F92C0B"/>
    <w:rsid w:val="00F933A8"/>
    <w:rsid w:val="00F93C22"/>
    <w:rsid w:val="00F96017"/>
    <w:rsid w:val="00F9611A"/>
    <w:rsid w:val="00F976AD"/>
    <w:rsid w:val="00F97DCA"/>
    <w:rsid w:val="00FA0C84"/>
    <w:rsid w:val="00FA27D3"/>
    <w:rsid w:val="00FA2DD8"/>
    <w:rsid w:val="00FA3094"/>
    <w:rsid w:val="00FA3DA8"/>
    <w:rsid w:val="00FA4CF4"/>
    <w:rsid w:val="00FA4E7F"/>
    <w:rsid w:val="00FA5156"/>
    <w:rsid w:val="00FA5312"/>
    <w:rsid w:val="00FA74F1"/>
    <w:rsid w:val="00FA7D08"/>
    <w:rsid w:val="00FB08FE"/>
    <w:rsid w:val="00FB0C25"/>
    <w:rsid w:val="00FB1B35"/>
    <w:rsid w:val="00FB30C1"/>
    <w:rsid w:val="00FB4EF3"/>
    <w:rsid w:val="00FB646C"/>
    <w:rsid w:val="00FB7B14"/>
    <w:rsid w:val="00FC05EB"/>
    <w:rsid w:val="00FC1021"/>
    <w:rsid w:val="00FC2FB6"/>
    <w:rsid w:val="00FC4FDF"/>
    <w:rsid w:val="00FC52F0"/>
    <w:rsid w:val="00FC5787"/>
    <w:rsid w:val="00FC6423"/>
    <w:rsid w:val="00FC740A"/>
    <w:rsid w:val="00FC7CFB"/>
    <w:rsid w:val="00FD014C"/>
    <w:rsid w:val="00FD25F9"/>
    <w:rsid w:val="00FD3B09"/>
    <w:rsid w:val="00FD4975"/>
    <w:rsid w:val="00FD754D"/>
    <w:rsid w:val="00FD7CE8"/>
    <w:rsid w:val="00FE0207"/>
    <w:rsid w:val="00FE038F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67E9C8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194BFF-80EC-46C2-B0FA-33621B92DA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7</Pages>
  <Words>710</Words>
  <Characters>404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4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Alexander Keramanov</cp:lastModifiedBy>
  <cp:revision>11</cp:revision>
  <cp:lastPrinted>2015-10-26T22:35:00Z</cp:lastPrinted>
  <dcterms:created xsi:type="dcterms:W3CDTF">2021-06-09T08:00:00Z</dcterms:created>
  <dcterms:modified xsi:type="dcterms:W3CDTF">2022-01-07T14:10:00Z</dcterms:modified>
  <cp:category>web, programming, education, software engineering, software development</cp:category>
</cp:coreProperties>
</file>